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B1E07" w14:textId="77777777" w:rsidR="002C5422" w:rsidRPr="0093782C" w:rsidRDefault="002C5422" w:rsidP="0093782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93782C">
        <w:rPr>
          <w:rFonts w:ascii="Times New Roman" w:hAnsi="Times New Roman"/>
          <w:b/>
          <w:sz w:val="24"/>
          <w:szCs w:val="24"/>
        </w:rPr>
        <w:t xml:space="preserve">CHAPTER 1 </w:t>
      </w:r>
    </w:p>
    <w:p w14:paraId="279BB05C" w14:textId="77777777" w:rsidR="009E055B" w:rsidRPr="0093782C" w:rsidRDefault="002C5422" w:rsidP="0093782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93782C">
        <w:rPr>
          <w:rFonts w:ascii="Times New Roman" w:hAnsi="Times New Roman"/>
          <w:b/>
          <w:sz w:val="24"/>
          <w:szCs w:val="24"/>
        </w:rPr>
        <w:t>SPORT AND PHYSICAL ACTIVITY IN CANAD</w:t>
      </w:r>
      <w:r w:rsidR="005D2722" w:rsidRPr="0093782C">
        <w:rPr>
          <w:rFonts w:ascii="Times New Roman" w:hAnsi="Times New Roman"/>
          <w:b/>
          <w:sz w:val="24"/>
          <w:szCs w:val="24"/>
        </w:rPr>
        <w:t>IAN SOCIETY</w:t>
      </w:r>
    </w:p>
    <w:p w14:paraId="1AC98DA5" w14:textId="612426CC" w:rsidR="00F14687" w:rsidRPr="00081308" w:rsidRDefault="00F14687" w:rsidP="0093782C">
      <w:pPr>
        <w:pStyle w:val="NoSpacing"/>
        <w:rPr>
          <w:rFonts w:ascii="Times New Roman" w:hAnsi="Times New Roman"/>
          <w:sz w:val="24"/>
          <w:szCs w:val="24"/>
        </w:rPr>
      </w:pPr>
      <w:bookmarkStart w:id="0" w:name="_GoBack"/>
    </w:p>
    <w:p w14:paraId="42F146B0" w14:textId="77777777" w:rsidR="0093782C" w:rsidRPr="00081308" w:rsidRDefault="0093782C" w:rsidP="0093782C">
      <w:pPr>
        <w:pStyle w:val="NoSpacing"/>
        <w:rPr>
          <w:rFonts w:ascii="Times New Roman" w:hAnsi="Times New Roman"/>
          <w:sz w:val="24"/>
          <w:szCs w:val="24"/>
        </w:rPr>
      </w:pPr>
    </w:p>
    <w:bookmarkEnd w:id="0"/>
    <w:p w14:paraId="414BACB6" w14:textId="77777777" w:rsidR="00F14687" w:rsidRPr="0093782C" w:rsidRDefault="00F14687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 suitable definition of ‘society’ would be:</w:t>
      </w:r>
    </w:p>
    <w:p w14:paraId="0F2D9DAF" w14:textId="77777777" w:rsidR="00F14687" w:rsidRPr="0093782C" w:rsidRDefault="00F14687" w:rsidP="0093782C">
      <w:pPr>
        <w:pStyle w:val="NoSpacing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ability of individuals and groups to act independently in a goal-directed manner to shape society</w:t>
      </w:r>
    </w:p>
    <w:p w14:paraId="6406F4B3" w14:textId="77777777" w:rsidR="00F14687" w:rsidRPr="0093782C" w:rsidRDefault="00F14687" w:rsidP="0093782C">
      <w:pPr>
        <w:pStyle w:val="NoSpacing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various capacities that enable and constrain individuals or groups to engage in practices and social relations</w:t>
      </w:r>
    </w:p>
    <w:p w14:paraId="79E664B8" w14:textId="77777777" w:rsidR="00F14687" w:rsidRPr="0093782C" w:rsidRDefault="00F14687" w:rsidP="0093782C">
      <w:pPr>
        <w:pStyle w:val="NoSpacing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structured social relations and institutions among a large community of people which cannot be reduced to a simple collection or aggregation of individuals</w:t>
      </w:r>
    </w:p>
    <w:p w14:paraId="16B2E40D" w14:textId="77777777" w:rsidR="00F14687" w:rsidRPr="0093782C" w:rsidRDefault="00F14687" w:rsidP="0093782C">
      <w:pPr>
        <w:pStyle w:val="NoSpacing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activities, norms, customs, values, symbols, and shared meanings and materials that are part of the day-to-day lives of those in groups</w:t>
      </w:r>
    </w:p>
    <w:p w14:paraId="67E38E47" w14:textId="77777777" w:rsidR="00F14687" w:rsidRPr="0093782C" w:rsidRDefault="00F14687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1FD6258B" w14:textId="77777777" w:rsidR="00F14687" w:rsidRPr="0093782C" w:rsidRDefault="00F1468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C</w:t>
      </w:r>
    </w:p>
    <w:p w14:paraId="756B009D" w14:textId="77777777" w:rsidR="00F14687" w:rsidRPr="0093782C" w:rsidRDefault="00F1468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2</w:t>
      </w:r>
    </w:p>
    <w:p w14:paraId="25036CF1" w14:textId="77777777" w:rsidR="00F14687" w:rsidRPr="0093782C" w:rsidRDefault="00F1468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0F770E3B" w14:textId="77777777" w:rsidR="00F14687" w:rsidRPr="0093782C" w:rsidRDefault="00F1468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Conceptual</w:t>
      </w:r>
    </w:p>
    <w:p w14:paraId="65699525" w14:textId="77777777" w:rsidR="00F14687" w:rsidRPr="0093782C" w:rsidRDefault="00F14687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1E8B909F" w14:textId="77777777" w:rsidR="00623277" w:rsidRPr="0093782C" w:rsidRDefault="00623277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Evidence of the ‘democratization’ of sport can best be seen in which of the following examples?</w:t>
      </w:r>
    </w:p>
    <w:p w14:paraId="6B37F7FB" w14:textId="77777777" w:rsidR="00623277" w:rsidRPr="0093782C" w:rsidRDefault="00623277" w:rsidP="0093782C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porting opportunities continuing to go predominantly to middle-class and upper-middle class Canadians</w:t>
      </w:r>
    </w:p>
    <w:p w14:paraId="5D313851" w14:textId="77777777" w:rsidR="00623277" w:rsidRPr="0093782C" w:rsidRDefault="00623277" w:rsidP="0093782C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increasing presence of women in sport, particularly over the last 50 years</w:t>
      </w:r>
    </w:p>
    <w:p w14:paraId="444A5710" w14:textId="77777777" w:rsidR="00623277" w:rsidRPr="0093782C" w:rsidRDefault="00623277" w:rsidP="0093782C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gradual increase in the use of legal drugs and supplements in sport</w:t>
      </w:r>
    </w:p>
    <w:p w14:paraId="72FAE045" w14:textId="77777777" w:rsidR="00623277" w:rsidRPr="0093782C" w:rsidRDefault="00623277" w:rsidP="0093782C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encroachment of politics into sport, for example through the creation of a Canadian Sports Minister</w:t>
      </w:r>
    </w:p>
    <w:p w14:paraId="1D7AA0A5" w14:textId="77777777" w:rsidR="00623277" w:rsidRPr="0093782C" w:rsidRDefault="00623277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04718AE0" w14:textId="77777777" w:rsidR="00623277" w:rsidRPr="0093782C" w:rsidRDefault="0062327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B</w:t>
      </w:r>
    </w:p>
    <w:p w14:paraId="12E957F1" w14:textId="77777777" w:rsidR="00623277" w:rsidRPr="0093782C" w:rsidRDefault="0062327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3</w:t>
      </w:r>
    </w:p>
    <w:p w14:paraId="1CDF849B" w14:textId="77777777" w:rsidR="00623277" w:rsidRPr="0093782C" w:rsidRDefault="0062327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45EEEFCC" w14:textId="77777777" w:rsidR="00623277" w:rsidRPr="0093782C" w:rsidRDefault="0062327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Applied</w:t>
      </w:r>
    </w:p>
    <w:p w14:paraId="7A723581" w14:textId="77777777" w:rsidR="00623277" w:rsidRPr="0093782C" w:rsidRDefault="00623277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0A7B923F" w14:textId="77777777" w:rsidR="00F14687" w:rsidRPr="0093782C" w:rsidRDefault="00DD3069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2017 North American Indigenous Games held in Toronto, Ontario had how many competitors?</w:t>
      </w:r>
    </w:p>
    <w:p w14:paraId="41A64272" w14:textId="77777777" w:rsidR="00DD3069" w:rsidRPr="0093782C" w:rsidRDefault="00DD3069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1,500</w:t>
      </w:r>
    </w:p>
    <w:p w14:paraId="224FD4CD" w14:textId="77777777" w:rsidR="00DD3069" w:rsidRPr="0093782C" w:rsidRDefault="00DD3069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5,000</w:t>
      </w:r>
    </w:p>
    <w:p w14:paraId="6BA37797" w14:textId="77777777" w:rsidR="00DD3069" w:rsidRPr="0093782C" w:rsidRDefault="00DD3069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10,000</w:t>
      </w:r>
    </w:p>
    <w:p w14:paraId="792FC1C1" w14:textId="77777777" w:rsidR="00DD3069" w:rsidRPr="0093782C" w:rsidRDefault="00DD3069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500</w:t>
      </w:r>
    </w:p>
    <w:p w14:paraId="38290A84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1985381B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B</w:t>
      </w:r>
    </w:p>
    <w:p w14:paraId="26C62898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3</w:t>
      </w:r>
    </w:p>
    <w:p w14:paraId="1B101F52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548E46EF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Factual</w:t>
      </w:r>
    </w:p>
    <w:p w14:paraId="714416DD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5C2E0688" w14:textId="77777777" w:rsidR="00DD3069" w:rsidRPr="0093782C" w:rsidRDefault="00DD3069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lastRenderedPageBreak/>
        <w:t>Which of the following is NOT true according to a research paper published by Canadian Heritage in 2013?</w:t>
      </w:r>
    </w:p>
    <w:p w14:paraId="6CBD7F1F" w14:textId="77777777" w:rsidR="00DD3069" w:rsidRPr="0093782C" w:rsidRDefault="00DD3069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port participation rates across the country continue to increase</w:t>
      </w:r>
    </w:p>
    <w:p w14:paraId="3CC2C1CC" w14:textId="77777777" w:rsidR="00DD3069" w:rsidRPr="0093782C" w:rsidRDefault="00DD3069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Men are more likely to participate in sport than women</w:t>
      </w:r>
    </w:p>
    <w:p w14:paraId="16917A91" w14:textId="77777777" w:rsidR="00DD3069" w:rsidRPr="0093782C" w:rsidRDefault="00DD3069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Higher income earners are more likely to participate in sport than less affluent Canadians</w:t>
      </w:r>
    </w:p>
    <w:p w14:paraId="6617BCC7" w14:textId="77777777" w:rsidR="00DD3069" w:rsidRPr="0093782C" w:rsidRDefault="00DD3069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port participation of non-Anglophones is declining</w:t>
      </w:r>
    </w:p>
    <w:p w14:paraId="37B20FA9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450F996A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A</w:t>
      </w:r>
    </w:p>
    <w:p w14:paraId="027D5B3E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3</w:t>
      </w:r>
    </w:p>
    <w:p w14:paraId="1E2203EF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19FDBA53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Factual/Conceptual</w:t>
      </w:r>
    </w:p>
    <w:p w14:paraId="35E1CC1C" w14:textId="77777777" w:rsidR="00F14687" w:rsidRPr="0093782C" w:rsidRDefault="00F14687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32600C5D" w14:textId="77777777" w:rsidR="009C0BBF" w:rsidRPr="0093782C" w:rsidRDefault="009C0BBF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Which of the following would NOT be a good example of a critical question that a sociology of sport student might ask in relation to this field of study?</w:t>
      </w:r>
    </w:p>
    <w:p w14:paraId="29C71C7C" w14:textId="77777777" w:rsidR="009C0BBF" w:rsidRPr="0093782C" w:rsidRDefault="009C0BBF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Will leagues with high rates of concussions and other injuries, like the CFL and NFL, still exist in two decades?</w:t>
      </w:r>
    </w:p>
    <w:p w14:paraId="569C8C93" w14:textId="77777777" w:rsidR="009C0BBF" w:rsidRPr="0093782C" w:rsidRDefault="009C0BBF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Why do so many cities invest significant amounts of public funds in ‘world class’ sports arenas and stadiums?</w:t>
      </w:r>
    </w:p>
    <w:p w14:paraId="4EC9C0D6" w14:textId="77777777" w:rsidR="009C0BBF" w:rsidRPr="0093782C" w:rsidRDefault="009C0BBF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Why has participation in sport historically been stratified by age, gender, race, and socio-economic status?</w:t>
      </w:r>
    </w:p>
    <w:p w14:paraId="2CF7BEFD" w14:textId="77777777" w:rsidR="009C0BBF" w:rsidRPr="0093782C" w:rsidRDefault="009C0BBF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Why do athletes sometimes choke under pressure or show lapses in concentration at critical moments during a game?</w:t>
      </w:r>
    </w:p>
    <w:p w14:paraId="3766C34E" w14:textId="77777777" w:rsidR="009C0BBF" w:rsidRPr="0093782C" w:rsidRDefault="009C0BBF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7C5F678A" w14:textId="77777777" w:rsidR="009C0BBF" w:rsidRPr="0093782C" w:rsidRDefault="009C0BBF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D</w:t>
      </w:r>
    </w:p>
    <w:p w14:paraId="73142206" w14:textId="77777777" w:rsidR="009C0BBF" w:rsidRPr="0093782C" w:rsidRDefault="009C0BBF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4-5</w:t>
      </w:r>
    </w:p>
    <w:p w14:paraId="666A3AFC" w14:textId="77777777" w:rsidR="009C0BBF" w:rsidRPr="0093782C" w:rsidRDefault="009C0BBF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1465CAAA" w14:textId="77777777" w:rsidR="009C0BBF" w:rsidRPr="0093782C" w:rsidRDefault="009C0BBF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Conceptual</w:t>
      </w:r>
    </w:p>
    <w:p w14:paraId="201C8B90" w14:textId="77777777" w:rsidR="009C0BBF" w:rsidRPr="0093782C" w:rsidRDefault="009C0BBF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0222E8CF" w14:textId="77777777" w:rsidR="00F14687" w:rsidRPr="0093782C" w:rsidRDefault="00DD3069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s of 2018, what percentage of head coaching positions in Canadian</w:t>
      </w:r>
      <w:r w:rsidR="00CA4749" w:rsidRPr="0093782C">
        <w:rPr>
          <w:rFonts w:ascii="Times New Roman" w:hAnsi="Times New Roman"/>
          <w:sz w:val="24"/>
          <w:szCs w:val="24"/>
        </w:rPr>
        <w:t xml:space="preserve"> Interuniversity Sport (CIS) is</w:t>
      </w:r>
      <w:r w:rsidRPr="0093782C">
        <w:rPr>
          <w:rFonts w:ascii="Times New Roman" w:hAnsi="Times New Roman"/>
          <w:sz w:val="24"/>
          <w:szCs w:val="24"/>
        </w:rPr>
        <w:t xml:space="preserve"> held by women?</w:t>
      </w:r>
    </w:p>
    <w:p w14:paraId="104A0A58" w14:textId="77777777" w:rsidR="00DD3069" w:rsidRPr="0093782C" w:rsidRDefault="00DD3069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19%</w:t>
      </w:r>
    </w:p>
    <w:p w14:paraId="037B8DD8" w14:textId="77777777" w:rsidR="00DD3069" w:rsidRPr="0093782C" w:rsidRDefault="00DD3069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24%</w:t>
      </w:r>
    </w:p>
    <w:p w14:paraId="35FD409B" w14:textId="77777777" w:rsidR="00DD3069" w:rsidRPr="0093782C" w:rsidRDefault="00DD3069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17%</w:t>
      </w:r>
    </w:p>
    <w:p w14:paraId="4FA4496F" w14:textId="77777777" w:rsidR="00DD3069" w:rsidRPr="0093782C" w:rsidRDefault="00DD3069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11%</w:t>
      </w:r>
    </w:p>
    <w:p w14:paraId="6CA1F9F8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1CFF8659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C</w:t>
      </w:r>
    </w:p>
    <w:p w14:paraId="11D1C380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5</w:t>
      </w:r>
    </w:p>
    <w:p w14:paraId="3745BDB2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098B3859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Factual</w:t>
      </w:r>
    </w:p>
    <w:p w14:paraId="3CFD6A46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60E2E541" w14:textId="77777777" w:rsidR="00DD3069" w:rsidRPr="0093782C" w:rsidRDefault="00DD3069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The British sociologist Anthony </w:t>
      </w:r>
      <w:r w:rsidR="0098666E" w:rsidRPr="0093782C">
        <w:rPr>
          <w:rFonts w:ascii="Times New Roman" w:hAnsi="Times New Roman"/>
          <w:sz w:val="24"/>
          <w:szCs w:val="24"/>
        </w:rPr>
        <w:t>Giddens argued that the underlying goal of sociology is to:</w:t>
      </w:r>
    </w:p>
    <w:p w14:paraId="7B81E90B" w14:textId="77777777" w:rsidR="00DD3069" w:rsidRPr="0093782C" w:rsidRDefault="0098666E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understand society only</w:t>
      </w:r>
    </w:p>
    <w:p w14:paraId="41D6438E" w14:textId="77777777" w:rsidR="00DD3069" w:rsidRPr="0093782C" w:rsidRDefault="0098666E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 provide other academics with a critical analysis of society</w:t>
      </w:r>
    </w:p>
    <w:p w14:paraId="53EA8277" w14:textId="77777777" w:rsidR="00DD3069" w:rsidRPr="0093782C" w:rsidRDefault="0098666E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improve society, after a critical analysis of the current social situation</w:t>
      </w:r>
    </w:p>
    <w:p w14:paraId="669BEDF0" w14:textId="77777777" w:rsidR="0098666E" w:rsidRPr="0093782C" w:rsidRDefault="0098666E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critically analyze society, and sport, with an eye to developing theories </w:t>
      </w:r>
    </w:p>
    <w:p w14:paraId="070400CF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3F9FB8E6" w14:textId="69894048" w:rsidR="0098666E" w:rsidRPr="0093782C" w:rsidRDefault="0098666E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lastRenderedPageBreak/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</w:t>
      </w:r>
    </w:p>
    <w:p w14:paraId="6D853621" w14:textId="675D2F87" w:rsidR="0098666E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6</w:t>
      </w:r>
    </w:p>
    <w:p w14:paraId="2A7A8361" w14:textId="77777777" w:rsidR="0098666E" w:rsidRPr="0093782C" w:rsidRDefault="0098666E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390EEF97" w14:textId="691B2051" w:rsidR="0098666E" w:rsidRPr="0093782C" w:rsidRDefault="0098666E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onceptual</w:t>
      </w:r>
    </w:p>
    <w:p w14:paraId="0D0A350C" w14:textId="77777777" w:rsidR="00DD3069" w:rsidRPr="0093782C" w:rsidRDefault="00DD3069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5BA1C1E2" w14:textId="77777777" w:rsidR="0077797B" w:rsidRPr="0093782C" w:rsidRDefault="003E3C84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As a sociologist of sport, </w:t>
      </w:r>
      <w:proofErr w:type="gramStart"/>
      <w:r w:rsidRPr="0093782C">
        <w:rPr>
          <w:rFonts w:ascii="Times New Roman" w:hAnsi="Times New Roman"/>
          <w:sz w:val="24"/>
          <w:szCs w:val="24"/>
        </w:rPr>
        <w:t>all of</w:t>
      </w:r>
      <w:proofErr w:type="gramEnd"/>
      <w:r w:rsidRPr="0093782C">
        <w:rPr>
          <w:rFonts w:ascii="Times New Roman" w:hAnsi="Times New Roman"/>
          <w:sz w:val="24"/>
          <w:szCs w:val="24"/>
        </w:rPr>
        <w:t xml:space="preserve"> the following would be an academic goal, EXCEPT:</w:t>
      </w:r>
    </w:p>
    <w:p w14:paraId="6797E19A" w14:textId="77777777" w:rsidR="0077797B" w:rsidRPr="0093782C" w:rsidRDefault="00CE4CE8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o critically examine the role of sport in the lives of people</w:t>
      </w:r>
    </w:p>
    <w:p w14:paraId="48B6BD5E" w14:textId="77777777" w:rsidR="0077797B" w:rsidRPr="0093782C" w:rsidRDefault="00CE4CE8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o explain the diffusion of sport across societies</w:t>
      </w:r>
    </w:p>
    <w:p w14:paraId="258B929F" w14:textId="77777777" w:rsidR="0077797B" w:rsidRPr="0093782C" w:rsidRDefault="00CE4CE8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o contribute to the knowledge base in sociology in a general way</w:t>
      </w:r>
    </w:p>
    <w:p w14:paraId="76849E92" w14:textId="77777777" w:rsidR="00CE4CE8" w:rsidRPr="0093782C" w:rsidRDefault="00CE4CE8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o examine how sport affects the individual psychologically</w:t>
      </w:r>
    </w:p>
    <w:p w14:paraId="58C44BD0" w14:textId="77777777" w:rsidR="0077797B" w:rsidRPr="0093782C" w:rsidRDefault="0077797B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7D9D3F4E" w14:textId="1828EE69" w:rsidR="00CE4CE8" w:rsidRPr="0093782C" w:rsidRDefault="00CE4CE8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D</w:t>
      </w:r>
    </w:p>
    <w:p w14:paraId="14927DE3" w14:textId="6E5E9B58" w:rsidR="00CE4CE8" w:rsidRPr="0093782C" w:rsidRDefault="00CE4CE8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6</w:t>
      </w:r>
    </w:p>
    <w:p w14:paraId="52F42C54" w14:textId="7CD50812" w:rsidR="00CE4CE8" w:rsidRPr="0093782C" w:rsidRDefault="00CE4CE8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Moderate</w:t>
      </w:r>
    </w:p>
    <w:p w14:paraId="7C557B90" w14:textId="0831C8CE" w:rsidR="00CE4CE8" w:rsidRPr="0093782C" w:rsidRDefault="00CE4CE8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onceptual</w:t>
      </w:r>
    </w:p>
    <w:p w14:paraId="76723679" w14:textId="77777777" w:rsidR="0077797B" w:rsidRPr="0093782C" w:rsidRDefault="0077797B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16A0C735" w14:textId="77777777" w:rsidR="0077797B" w:rsidRPr="0093782C" w:rsidRDefault="0077797B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s a sociologist of sport, you would argue that:</w:t>
      </w:r>
    </w:p>
    <w:p w14:paraId="3106EA7C" w14:textId="77777777" w:rsidR="0077797B" w:rsidRPr="0093782C" w:rsidRDefault="0077797B" w:rsidP="0093782C">
      <w:pPr>
        <w:pStyle w:val="NoSpacing"/>
        <w:numPr>
          <w:ilvl w:val="1"/>
          <w:numId w:val="3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port is simply a reflection of society</w:t>
      </w:r>
    </w:p>
    <w:p w14:paraId="715E73A8" w14:textId="77777777" w:rsidR="0077797B" w:rsidRPr="0093782C" w:rsidRDefault="0077797B" w:rsidP="0093782C">
      <w:pPr>
        <w:pStyle w:val="NoSpacing"/>
        <w:numPr>
          <w:ilvl w:val="1"/>
          <w:numId w:val="3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port enables some people to reproduce current societal practices or resist them</w:t>
      </w:r>
    </w:p>
    <w:p w14:paraId="4F87E15A" w14:textId="77777777" w:rsidR="0077797B" w:rsidRPr="0093782C" w:rsidRDefault="0077797B" w:rsidP="0093782C">
      <w:pPr>
        <w:pStyle w:val="NoSpacing"/>
        <w:numPr>
          <w:ilvl w:val="1"/>
          <w:numId w:val="3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re is no reciprocity between sport and society in terms of each affecting the other</w:t>
      </w:r>
    </w:p>
    <w:p w14:paraId="2ADD1423" w14:textId="77777777" w:rsidR="0077797B" w:rsidRPr="0093782C" w:rsidRDefault="0077797B" w:rsidP="0093782C">
      <w:pPr>
        <w:pStyle w:val="NoSpacing"/>
        <w:numPr>
          <w:ilvl w:val="1"/>
          <w:numId w:val="3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sport is seldom shaped by broader power relations </w:t>
      </w:r>
    </w:p>
    <w:p w14:paraId="7E5A3F67" w14:textId="77777777" w:rsidR="0077797B" w:rsidRPr="0093782C" w:rsidRDefault="0077797B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673F5790" w14:textId="77777777" w:rsidR="0077797B" w:rsidRPr="0093782C" w:rsidRDefault="0077797B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B</w:t>
      </w:r>
    </w:p>
    <w:p w14:paraId="040F26FA" w14:textId="77777777" w:rsidR="0077797B" w:rsidRPr="0093782C" w:rsidRDefault="0077797B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6-7</w:t>
      </w:r>
    </w:p>
    <w:p w14:paraId="5456FB5E" w14:textId="77777777" w:rsidR="0077797B" w:rsidRPr="0093782C" w:rsidRDefault="0077797B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27F627FB" w14:textId="77777777" w:rsidR="0077797B" w:rsidRPr="0093782C" w:rsidRDefault="0077797B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Conceptual</w:t>
      </w:r>
    </w:p>
    <w:p w14:paraId="29689211" w14:textId="77777777" w:rsidR="0077797B" w:rsidRPr="0093782C" w:rsidRDefault="0077797B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2BB84D66" w14:textId="77777777" w:rsidR="0077797B" w:rsidRPr="0093782C" w:rsidRDefault="00CE4CE8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In terms of what the sociologist of sport </w:t>
      </w:r>
      <w:proofErr w:type="gramStart"/>
      <w:r w:rsidRPr="0093782C">
        <w:rPr>
          <w:rFonts w:ascii="Times New Roman" w:hAnsi="Times New Roman"/>
          <w:sz w:val="24"/>
          <w:szCs w:val="24"/>
        </w:rPr>
        <w:t>actually does</w:t>
      </w:r>
      <w:proofErr w:type="gramEnd"/>
      <w:r w:rsidR="00B76589" w:rsidRPr="0093782C">
        <w:rPr>
          <w:rFonts w:ascii="Times New Roman" w:hAnsi="Times New Roman"/>
          <w:sz w:val="24"/>
          <w:szCs w:val="24"/>
        </w:rPr>
        <w:t>, which of the following is NOT true</w:t>
      </w:r>
      <w:r w:rsidRPr="0093782C">
        <w:rPr>
          <w:rFonts w:ascii="Times New Roman" w:hAnsi="Times New Roman"/>
          <w:sz w:val="24"/>
          <w:szCs w:val="24"/>
        </w:rPr>
        <w:t>?</w:t>
      </w:r>
    </w:p>
    <w:p w14:paraId="587E16DF" w14:textId="77777777" w:rsidR="0077797B" w:rsidRPr="0093782C" w:rsidRDefault="00DA0FAF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</w:t>
      </w:r>
      <w:r w:rsidR="00425731" w:rsidRPr="0093782C">
        <w:rPr>
          <w:rFonts w:ascii="Times New Roman" w:hAnsi="Times New Roman"/>
          <w:sz w:val="24"/>
          <w:szCs w:val="24"/>
        </w:rPr>
        <w:t>hey serve as experts to government</w:t>
      </w:r>
      <w:r w:rsidRPr="0093782C">
        <w:rPr>
          <w:rFonts w:ascii="Times New Roman" w:hAnsi="Times New Roman"/>
          <w:sz w:val="24"/>
          <w:szCs w:val="24"/>
        </w:rPr>
        <w:t>.</w:t>
      </w:r>
    </w:p>
    <w:p w14:paraId="78405A86" w14:textId="77777777" w:rsidR="0077797B" w:rsidRPr="0093782C" w:rsidRDefault="00425731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 </w:t>
      </w:r>
      <w:r w:rsidR="00DA0FAF" w:rsidRPr="0093782C">
        <w:rPr>
          <w:rFonts w:ascii="Times New Roman" w:hAnsi="Times New Roman"/>
          <w:sz w:val="24"/>
          <w:szCs w:val="24"/>
        </w:rPr>
        <w:t>T</w:t>
      </w:r>
      <w:r w:rsidRPr="0093782C">
        <w:rPr>
          <w:rFonts w:ascii="Times New Roman" w:hAnsi="Times New Roman"/>
          <w:sz w:val="24"/>
          <w:szCs w:val="24"/>
        </w:rPr>
        <w:t>hey advocate for the rights of athletes</w:t>
      </w:r>
      <w:r w:rsidR="00DA0FAF" w:rsidRPr="0093782C">
        <w:rPr>
          <w:rFonts w:ascii="Times New Roman" w:hAnsi="Times New Roman"/>
          <w:sz w:val="24"/>
          <w:szCs w:val="24"/>
        </w:rPr>
        <w:t>.</w:t>
      </w:r>
    </w:p>
    <w:p w14:paraId="57DDCE00" w14:textId="77777777" w:rsidR="0077797B" w:rsidRPr="0093782C" w:rsidRDefault="00DA0FAF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</w:t>
      </w:r>
      <w:r w:rsidR="00425731" w:rsidRPr="0093782C">
        <w:rPr>
          <w:rFonts w:ascii="Times New Roman" w:hAnsi="Times New Roman"/>
          <w:sz w:val="24"/>
          <w:szCs w:val="24"/>
        </w:rPr>
        <w:t>hey promote human development within physical education</w:t>
      </w:r>
      <w:r w:rsidRPr="0093782C">
        <w:rPr>
          <w:rFonts w:ascii="Times New Roman" w:hAnsi="Times New Roman"/>
          <w:sz w:val="24"/>
          <w:szCs w:val="24"/>
        </w:rPr>
        <w:t>.</w:t>
      </w:r>
    </w:p>
    <w:p w14:paraId="7334B1A2" w14:textId="77777777" w:rsidR="00425731" w:rsidRPr="0093782C" w:rsidRDefault="00DA0FAF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</w:t>
      </w:r>
      <w:r w:rsidR="00425731" w:rsidRPr="0093782C">
        <w:rPr>
          <w:rFonts w:ascii="Times New Roman" w:hAnsi="Times New Roman"/>
          <w:sz w:val="24"/>
          <w:szCs w:val="24"/>
        </w:rPr>
        <w:t>hey promote performance efficiency models in sport science</w:t>
      </w:r>
      <w:r w:rsidRPr="0093782C">
        <w:rPr>
          <w:rFonts w:ascii="Times New Roman" w:hAnsi="Times New Roman"/>
          <w:sz w:val="24"/>
          <w:szCs w:val="24"/>
        </w:rPr>
        <w:t>.</w:t>
      </w:r>
    </w:p>
    <w:p w14:paraId="478F99AC" w14:textId="77777777" w:rsidR="0077797B" w:rsidRPr="0093782C" w:rsidRDefault="0077797B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6B074535" w14:textId="579F1485" w:rsidR="00425731" w:rsidRPr="0093782C" w:rsidRDefault="00425731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D</w:t>
      </w:r>
    </w:p>
    <w:p w14:paraId="10F6E769" w14:textId="7FC8D002" w:rsidR="00425731" w:rsidRPr="0093782C" w:rsidRDefault="00425731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6</w:t>
      </w:r>
      <w:r w:rsidR="0077797B" w:rsidRPr="0093782C">
        <w:rPr>
          <w:rFonts w:ascii="Times New Roman" w:hAnsi="Times New Roman"/>
          <w:sz w:val="24"/>
          <w:szCs w:val="24"/>
        </w:rPr>
        <w:t>-7</w:t>
      </w:r>
    </w:p>
    <w:p w14:paraId="6B186303" w14:textId="2C1004A9" w:rsidR="00425731" w:rsidRPr="0093782C" w:rsidRDefault="00425731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Moderate</w:t>
      </w:r>
    </w:p>
    <w:p w14:paraId="219B48F4" w14:textId="0906F989" w:rsidR="00425731" w:rsidRPr="0093782C" w:rsidRDefault="00425731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onceptual</w:t>
      </w:r>
    </w:p>
    <w:p w14:paraId="5D4A6A9E" w14:textId="77777777" w:rsidR="00CE143B" w:rsidRPr="0093782C" w:rsidRDefault="00CE143B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0AE90F29" w14:textId="77777777" w:rsidR="00CA4749" w:rsidRPr="0093782C" w:rsidRDefault="004128D8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erformance enhancing drugs like Viagra and Cialis are promoted during popular sports broadcasts in order to:</w:t>
      </w:r>
    </w:p>
    <w:p w14:paraId="29F7509E" w14:textId="77777777" w:rsidR="00CA4749" w:rsidRPr="0093782C" w:rsidRDefault="004128D8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reach male audiences</w:t>
      </w:r>
    </w:p>
    <w:p w14:paraId="0FDC8422" w14:textId="77777777" w:rsidR="00CA4749" w:rsidRPr="0093782C" w:rsidRDefault="004128D8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legitimize the drug</w:t>
      </w:r>
    </w:p>
    <w:p w14:paraId="19C5D1D0" w14:textId="77777777" w:rsidR="00CA4749" w:rsidRPr="0093782C" w:rsidRDefault="004128D8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lead viewers to believe that the athletes use these drugs</w:t>
      </w:r>
    </w:p>
    <w:p w14:paraId="550EDAA6" w14:textId="77777777" w:rsidR="004128D8" w:rsidRPr="0093782C" w:rsidRDefault="004128D8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reach both female and male audiences in greater numbers</w:t>
      </w:r>
    </w:p>
    <w:p w14:paraId="35E6F416" w14:textId="77777777" w:rsidR="00CA4749" w:rsidRPr="0093782C" w:rsidRDefault="00CA4749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782ECB67" w14:textId="674D7D29" w:rsidR="004128D8" w:rsidRPr="0093782C" w:rsidRDefault="004128D8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A</w:t>
      </w:r>
    </w:p>
    <w:p w14:paraId="363E1F56" w14:textId="5B783434" w:rsidR="004128D8" w:rsidRPr="0093782C" w:rsidRDefault="004128D8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lastRenderedPageBreak/>
        <w:t>Page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7</w:t>
      </w:r>
    </w:p>
    <w:p w14:paraId="0844F5E5" w14:textId="5EB0F500" w:rsidR="004128D8" w:rsidRPr="0093782C" w:rsidRDefault="00CA474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Easy</w:t>
      </w:r>
    </w:p>
    <w:p w14:paraId="589A08E3" w14:textId="20E7AFE2" w:rsidR="004128D8" w:rsidRPr="0093782C" w:rsidRDefault="004128D8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onceptual</w:t>
      </w:r>
    </w:p>
    <w:p w14:paraId="2853DD3C" w14:textId="77777777" w:rsidR="00CE143B" w:rsidRPr="0093782C" w:rsidRDefault="00CE143B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345B086F" w14:textId="77777777" w:rsidR="00CA4749" w:rsidRPr="0093782C" w:rsidRDefault="005D2722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Failing to develop a </w:t>
      </w:r>
      <w:r w:rsidR="00CA4749" w:rsidRPr="0093782C">
        <w:rPr>
          <w:rFonts w:ascii="Times New Roman" w:hAnsi="Times New Roman"/>
          <w:sz w:val="24"/>
          <w:szCs w:val="24"/>
        </w:rPr>
        <w:t xml:space="preserve">practical consciousness </w:t>
      </w:r>
      <w:r w:rsidR="00FC22F9" w:rsidRPr="0093782C">
        <w:rPr>
          <w:rFonts w:ascii="Times New Roman" w:hAnsi="Times New Roman"/>
          <w:sz w:val="24"/>
          <w:szCs w:val="24"/>
        </w:rPr>
        <w:t xml:space="preserve">in relation to sport would </w:t>
      </w:r>
      <w:r w:rsidRPr="0093782C">
        <w:rPr>
          <w:rFonts w:ascii="Times New Roman" w:hAnsi="Times New Roman"/>
          <w:sz w:val="24"/>
          <w:szCs w:val="24"/>
        </w:rPr>
        <w:t>make it more difficult to:</w:t>
      </w:r>
    </w:p>
    <w:p w14:paraId="235F68A9" w14:textId="77777777" w:rsidR="00CA4749" w:rsidRPr="0093782C" w:rsidRDefault="005D272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Challenge</w:t>
      </w:r>
      <w:r w:rsidR="00FD4ADD" w:rsidRPr="0093782C">
        <w:rPr>
          <w:rFonts w:ascii="Times New Roman" w:hAnsi="Times New Roman"/>
          <w:sz w:val="24"/>
          <w:szCs w:val="24"/>
        </w:rPr>
        <w:t xml:space="preserve"> your taken-for-granted beliefs about its role in society</w:t>
      </w:r>
    </w:p>
    <w:p w14:paraId="1E3EE92C" w14:textId="77777777" w:rsidR="00FD4ADD" w:rsidRPr="0093782C" w:rsidRDefault="005D272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Refine</w:t>
      </w:r>
      <w:r w:rsidR="00FD4ADD" w:rsidRPr="0093782C">
        <w:rPr>
          <w:rFonts w:ascii="Times New Roman" w:hAnsi="Times New Roman"/>
          <w:sz w:val="24"/>
          <w:szCs w:val="24"/>
        </w:rPr>
        <w:t xml:space="preserve"> your understanding of dominant ideologies as you encounter new experiences, ideas and information</w:t>
      </w:r>
    </w:p>
    <w:p w14:paraId="6E84054A" w14:textId="77777777" w:rsidR="00FD4ADD" w:rsidRPr="0093782C" w:rsidRDefault="00FD4AD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Reaffirm and strengthen one’s beliefs about its impact on our social world, through personal experience</w:t>
      </w:r>
    </w:p>
    <w:p w14:paraId="59CBCC96" w14:textId="77777777" w:rsidR="00FD4ADD" w:rsidRPr="0093782C" w:rsidRDefault="005D272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ssively accept dominant ideologies and uncritically accept social norms</w:t>
      </w:r>
    </w:p>
    <w:p w14:paraId="7A747520" w14:textId="77777777" w:rsidR="00CA4749" w:rsidRPr="0093782C" w:rsidRDefault="00CA4749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60BE3646" w14:textId="77777777" w:rsidR="00CA4749" w:rsidRPr="0093782C" w:rsidRDefault="00CA474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Answer: </w:t>
      </w:r>
      <w:r w:rsidR="00FD4ADD" w:rsidRPr="0093782C">
        <w:rPr>
          <w:rFonts w:ascii="Times New Roman" w:hAnsi="Times New Roman"/>
          <w:sz w:val="24"/>
          <w:szCs w:val="24"/>
        </w:rPr>
        <w:t>D</w:t>
      </w:r>
    </w:p>
    <w:p w14:paraId="7C34F9C3" w14:textId="77777777" w:rsidR="00CA4749" w:rsidRPr="0093782C" w:rsidRDefault="00CA474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7</w:t>
      </w:r>
    </w:p>
    <w:p w14:paraId="175EA1FB" w14:textId="77777777" w:rsidR="00CA4749" w:rsidRPr="0093782C" w:rsidRDefault="00FD4ADD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2478E2A4" w14:textId="77777777" w:rsidR="00CA4749" w:rsidRPr="0093782C" w:rsidRDefault="00CA474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Applied</w:t>
      </w:r>
    </w:p>
    <w:p w14:paraId="4C9B79DB" w14:textId="77777777" w:rsidR="00CA4749" w:rsidRPr="0093782C" w:rsidRDefault="00CA4749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039E9CF4" w14:textId="77777777" w:rsidR="00CA4749" w:rsidRPr="0093782C" w:rsidRDefault="004128D8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sociology of sport emerged as an area of academic study in the:</w:t>
      </w:r>
    </w:p>
    <w:p w14:paraId="76F800AC" w14:textId="77777777" w:rsidR="00CA4749" w:rsidRPr="0093782C" w:rsidRDefault="004128D8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1940s</w:t>
      </w:r>
      <w:r w:rsidR="00FD4ADD" w:rsidRPr="0093782C">
        <w:rPr>
          <w:rFonts w:ascii="Times New Roman" w:hAnsi="Times New Roman"/>
          <w:sz w:val="24"/>
          <w:szCs w:val="24"/>
        </w:rPr>
        <w:t>, against the backdrop of the Second World War</w:t>
      </w:r>
    </w:p>
    <w:p w14:paraId="233EC3FE" w14:textId="77777777" w:rsidR="00CA4749" w:rsidRPr="0093782C" w:rsidRDefault="004128D8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1960s</w:t>
      </w:r>
      <w:r w:rsidR="00FD4ADD" w:rsidRPr="0093782C">
        <w:rPr>
          <w:rFonts w:ascii="Times New Roman" w:hAnsi="Times New Roman"/>
          <w:sz w:val="24"/>
          <w:szCs w:val="24"/>
        </w:rPr>
        <w:t>, against the backdrop of the Vietnam War and burgeoning US civil rights movement</w:t>
      </w:r>
    </w:p>
    <w:p w14:paraId="39F1A457" w14:textId="77777777" w:rsidR="00CA4749" w:rsidRPr="0093782C" w:rsidRDefault="004128D8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1980s</w:t>
      </w:r>
      <w:r w:rsidR="00FD4ADD" w:rsidRPr="0093782C">
        <w:rPr>
          <w:rFonts w:ascii="Times New Roman" w:hAnsi="Times New Roman"/>
          <w:sz w:val="24"/>
          <w:szCs w:val="24"/>
        </w:rPr>
        <w:t>, against the backdrop of the Ronald Reagan’s effort to end the Cold War</w:t>
      </w:r>
    </w:p>
    <w:p w14:paraId="063A78DF" w14:textId="77777777" w:rsidR="004128D8" w:rsidRPr="0093782C" w:rsidRDefault="004128D8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1990s</w:t>
      </w:r>
      <w:r w:rsidR="00FD4ADD" w:rsidRPr="0093782C">
        <w:rPr>
          <w:rFonts w:ascii="Times New Roman" w:hAnsi="Times New Roman"/>
          <w:sz w:val="24"/>
          <w:szCs w:val="24"/>
        </w:rPr>
        <w:t>, against the backdrop of the War in Iraq</w:t>
      </w:r>
    </w:p>
    <w:p w14:paraId="0C3BBFA2" w14:textId="77777777" w:rsidR="00CA4749" w:rsidRPr="0093782C" w:rsidRDefault="00CA4749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6B335B4D" w14:textId="584A4C74" w:rsidR="004128D8" w:rsidRPr="0093782C" w:rsidRDefault="004128D8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B</w:t>
      </w:r>
    </w:p>
    <w:p w14:paraId="2C4294AE" w14:textId="77777777" w:rsidR="004128D8" w:rsidRPr="0093782C" w:rsidRDefault="00CA4749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8</w:t>
      </w:r>
    </w:p>
    <w:p w14:paraId="114EACDB" w14:textId="53757D70" w:rsidR="004128D8" w:rsidRPr="0093782C" w:rsidRDefault="004128D8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Easy</w:t>
      </w:r>
    </w:p>
    <w:p w14:paraId="124A18A4" w14:textId="665B9EF7" w:rsidR="004128D8" w:rsidRPr="0093782C" w:rsidRDefault="004128D8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Factual</w:t>
      </w:r>
    </w:p>
    <w:p w14:paraId="3F9FFF34" w14:textId="77777777" w:rsidR="00F31F83" w:rsidRPr="0093782C" w:rsidRDefault="00F31F83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780E4D7F" w14:textId="77777777" w:rsidR="00FD4ADD" w:rsidRPr="0093782C" w:rsidRDefault="00A94292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Which of the following would </w:t>
      </w:r>
      <w:r w:rsidR="005D2722" w:rsidRPr="0093782C">
        <w:rPr>
          <w:rFonts w:ascii="Times New Roman" w:hAnsi="Times New Roman"/>
          <w:sz w:val="24"/>
          <w:szCs w:val="24"/>
        </w:rPr>
        <w:t xml:space="preserve">NOT </w:t>
      </w:r>
      <w:r w:rsidRPr="0093782C">
        <w:rPr>
          <w:rFonts w:ascii="Times New Roman" w:hAnsi="Times New Roman"/>
          <w:sz w:val="24"/>
          <w:szCs w:val="24"/>
        </w:rPr>
        <w:t xml:space="preserve">be considered a </w:t>
      </w:r>
      <w:r w:rsidRPr="0093782C">
        <w:rPr>
          <w:rFonts w:ascii="Times New Roman" w:hAnsi="Times New Roman"/>
          <w:sz w:val="24"/>
          <w:szCs w:val="24"/>
          <w:u w:val="single"/>
        </w:rPr>
        <w:t>significant</w:t>
      </w:r>
      <w:r w:rsidRPr="0093782C">
        <w:rPr>
          <w:rFonts w:ascii="Times New Roman" w:hAnsi="Times New Roman"/>
          <w:sz w:val="24"/>
          <w:szCs w:val="24"/>
        </w:rPr>
        <w:t xml:space="preserve"> difference between the organization of American and Canadian societies?</w:t>
      </w:r>
    </w:p>
    <w:p w14:paraId="57BFF8A5" w14:textId="77777777" w:rsidR="00AE6BB0" w:rsidRPr="0093782C" w:rsidRDefault="00AE6BB0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erent visions for foreign policy</w:t>
      </w:r>
    </w:p>
    <w:p w14:paraId="7AB2C75A" w14:textId="77777777" w:rsidR="00AE6BB0" w:rsidRPr="0093782C" w:rsidRDefault="00AE6BB0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erent conceptions of and commitments to the provision of public services, like healthcare</w:t>
      </w:r>
    </w:p>
    <w:p w14:paraId="3796B9BD" w14:textId="77777777" w:rsidR="00A94292" w:rsidRPr="0093782C" w:rsidRDefault="00AE6BB0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Competing visions of the roles and structures of government</w:t>
      </w:r>
    </w:p>
    <w:p w14:paraId="2C604CD2" w14:textId="77777777" w:rsidR="001F7D9D" w:rsidRPr="0093782C" w:rsidRDefault="005D272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erent societal infrastructures and institutions</w:t>
      </w:r>
    </w:p>
    <w:p w14:paraId="056FE0DF" w14:textId="77777777" w:rsidR="00AE6BB0" w:rsidRPr="0093782C" w:rsidRDefault="00AE6BB0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3012708D" w14:textId="77777777" w:rsidR="00AE6BB0" w:rsidRPr="0093782C" w:rsidRDefault="00AE6BB0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Answer: </w:t>
      </w:r>
      <w:r w:rsidR="001F7D9D" w:rsidRPr="0093782C">
        <w:rPr>
          <w:rFonts w:ascii="Times New Roman" w:hAnsi="Times New Roman"/>
          <w:sz w:val="24"/>
          <w:szCs w:val="24"/>
        </w:rPr>
        <w:t>D</w:t>
      </w:r>
    </w:p>
    <w:p w14:paraId="4E74AB23" w14:textId="77777777" w:rsidR="00AE6BB0" w:rsidRPr="0093782C" w:rsidRDefault="00AE6BB0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8</w:t>
      </w:r>
    </w:p>
    <w:p w14:paraId="6CD6365A" w14:textId="77777777" w:rsidR="00AE6BB0" w:rsidRPr="0093782C" w:rsidRDefault="00AE6BB0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70F01653" w14:textId="77777777" w:rsidR="00AE6BB0" w:rsidRPr="0093782C" w:rsidRDefault="00AE6BB0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Conceptual</w:t>
      </w:r>
    </w:p>
    <w:p w14:paraId="45956344" w14:textId="77777777" w:rsidR="00AE6BB0" w:rsidRPr="0093782C" w:rsidRDefault="00AE6BB0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0F0DFDF3" w14:textId="77777777" w:rsidR="00AE6BB0" w:rsidRPr="0093782C" w:rsidRDefault="00981055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ccording to the definition of sport used in the text and most Canadians, which of the following would be MOST likely to be considered a sport in Canadian society?</w:t>
      </w:r>
    </w:p>
    <w:p w14:paraId="26D40961" w14:textId="77777777" w:rsidR="00AE6BB0" w:rsidRPr="0093782C" w:rsidRDefault="00AE6BB0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</w:t>
      </w:r>
      <w:r w:rsidR="00981055" w:rsidRPr="0093782C">
        <w:rPr>
          <w:rFonts w:ascii="Times New Roman" w:hAnsi="Times New Roman"/>
          <w:sz w:val="24"/>
          <w:szCs w:val="24"/>
        </w:rPr>
        <w:t>oker</w:t>
      </w:r>
    </w:p>
    <w:p w14:paraId="2F788743" w14:textId="77777777" w:rsidR="00AE6BB0" w:rsidRPr="0093782C" w:rsidRDefault="00AE6BB0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</w:t>
      </w:r>
      <w:r w:rsidR="00981055" w:rsidRPr="0093782C">
        <w:rPr>
          <w:rFonts w:ascii="Times New Roman" w:hAnsi="Times New Roman"/>
          <w:sz w:val="24"/>
          <w:szCs w:val="24"/>
        </w:rPr>
        <w:t>nowboarding</w:t>
      </w:r>
    </w:p>
    <w:p w14:paraId="3DE9D195" w14:textId="77777777" w:rsidR="00AE6BB0" w:rsidRPr="0093782C" w:rsidRDefault="00981055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ic-tac-toe</w:t>
      </w:r>
    </w:p>
    <w:p w14:paraId="4E1A1C77" w14:textId="77777777" w:rsidR="00981055" w:rsidRPr="0093782C" w:rsidRDefault="00981055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lastRenderedPageBreak/>
        <w:t>skipping</w:t>
      </w:r>
    </w:p>
    <w:p w14:paraId="5AC2EB2E" w14:textId="77777777" w:rsidR="00AE6BB0" w:rsidRPr="0093782C" w:rsidRDefault="00AE6BB0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02C51769" w14:textId="4B5A5365" w:rsidR="00981055" w:rsidRPr="0093782C" w:rsidRDefault="00981055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B</w:t>
      </w:r>
    </w:p>
    <w:p w14:paraId="5E1FC67F" w14:textId="77777777" w:rsidR="00981055" w:rsidRPr="0093782C" w:rsidRDefault="00981055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10</w:t>
      </w:r>
    </w:p>
    <w:p w14:paraId="040EEE8E" w14:textId="77777777" w:rsidR="00981055" w:rsidRPr="0093782C" w:rsidRDefault="00AE6BB0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Easy</w:t>
      </w:r>
    </w:p>
    <w:p w14:paraId="4BE25DBB" w14:textId="6128329D" w:rsidR="00981055" w:rsidRPr="0093782C" w:rsidRDefault="00981055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Applied</w:t>
      </w:r>
    </w:p>
    <w:p w14:paraId="4632A5DA" w14:textId="77777777" w:rsidR="00981055" w:rsidRPr="0093782C" w:rsidRDefault="00981055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20116AA6" w14:textId="77777777" w:rsidR="00AE6BB0" w:rsidRPr="0093782C" w:rsidRDefault="00AE6BB0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Which of the following </w:t>
      </w:r>
      <w:r w:rsidR="00603B6E" w:rsidRPr="0093782C">
        <w:rPr>
          <w:rFonts w:ascii="Times New Roman" w:hAnsi="Times New Roman"/>
          <w:sz w:val="24"/>
          <w:szCs w:val="24"/>
        </w:rPr>
        <w:t>is defined as physical activity that is self-initiated w</w:t>
      </w:r>
      <w:r w:rsidRPr="0093782C">
        <w:rPr>
          <w:rFonts w:ascii="Times New Roman" w:hAnsi="Times New Roman"/>
          <w:sz w:val="24"/>
          <w:szCs w:val="24"/>
        </w:rPr>
        <w:t>ith no fixed start or stop time?</w:t>
      </w:r>
    </w:p>
    <w:p w14:paraId="57351C99" w14:textId="77777777" w:rsidR="00AE6BB0" w:rsidRPr="0093782C" w:rsidRDefault="00C71CD4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</w:t>
      </w:r>
      <w:r w:rsidR="00603B6E" w:rsidRPr="0093782C">
        <w:rPr>
          <w:rFonts w:ascii="Times New Roman" w:hAnsi="Times New Roman"/>
          <w:sz w:val="24"/>
          <w:szCs w:val="24"/>
        </w:rPr>
        <w:t>angential sport</w:t>
      </w:r>
    </w:p>
    <w:p w14:paraId="2B96FF90" w14:textId="77777777" w:rsidR="00AE6BB0" w:rsidRPr="0093782C" w:rsidRDefault="00C71CD4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E</w:t>
      </w:r>
      <w:r w:rsidR="00603B6E" w:rsidRPr="0093782C">
        <w:rPr>
          <w:rFonts w:ascii="Times New Roman" w:hAnsi="Times New Roman"/>
          <w:sz w:val="24"/>
          <w:szCs w:val="24"/>
        </w:rPr>
        <w:t>xtra-curricular sport</w:t>
      </w:r>
    </w:p>
    <w:p w14:paraId="5AD6F2F4" w14:textId="77777777" w:rsidR="00AE6BB0" w:rsidRPr="0093782C" w:rsidRDefault="00C71CD4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I</w:t>
      </w:r>
      <w:r w:rsidR="00603B6E" w:rsidRPr="0093782C">
        <w:rPr>
          <w:rFonts w:ascii="Times New Roman" w:hAnsi="Times New Roman"/>
          <w:sz w:val="24"/>
          <w:szCs w:val="24"/>
        </w:rPr>
        <w:t>nformal sport</w:t>
      </w:r>
    </w:p>
    <w:p w14:paraId="03336AF6" w14:textId="77777777" w:rsidR="00603B6E" w:rsidRPr="0093782C" w:rsidRDefault="00C71CD4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L</w:t>
      </w:r>
      <w:r w:rsidR="00603B6E" w:rsidRPr="0093782C">
        <w:rPr>
          <w:rFonts w:ascii="Times New Roman" w:hAnsi="Times New Roman"/>
          <w:sz w:val="24"/>
          <w:szCs w:val="24"/>
        </w:rPr>
        <w:t>atent sport</w:t>
      </w:r>
    </w:p>
    <w:p w14:paraId="669B1D8E" w14:textId="77777777" w:rsidR="00AE6BB0" w:rsidRPr="0093782C" w:rsidRDefault="00AE6BB0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67C9C7A6" w14:textId="21917FE0" w:rsidR="00603B6E" w:rsidRPr="0093782C" w:rsidRDefault="00603B6E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</w:t>
      </w:r>
    </w:p>
    <w:p w14:paraId="42FD0DD6" w14:textId="640D7A15" w:rsidR="00603B6E" w:rsidRPr="0093782C" w:rsidRDefault="00603B6E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11</w:t>
      </w:r>
    </w:p>
    <w:p w14:paraId="01089F1E" w14:textId="77777777" w:rsidR="00603B6E" w:rsidRPr="0093782C" w:rsidRDefault="00603B6E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42CCE33E" w14:textId="5CF57AA3" w:rsidR="00AE6BB0" w:rsidRPr="0093782C" w:rsidRDefault="00603B6E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onceptual</w:t>
      </w:r>
    </w:p>
    <w:p w14:paraId="493694D8" w14:textId="77777777" w:rsidR="00AE6BB0" w:rsidRPr="0093782C" w:rsidRDefault="00AE6BB0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4DF9072C" w14:textId="77777777" w:rsidR="00AE6BB0" w:rsidRPr="0093782C" w:rsidRDefault="00F62FAE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 good example of Informal sport would be:</w:t>
      </w:r>
    </w:p>
    <w:p w14:paraId="6595019E" w14:textId="77777777" w:rsidR="00F62FAE" w:rsidRPr="0093782C" w:rsidRDefault="00F62FAE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 children’s swim meet, run by parent volunteers, where ribbons are awarded to the top 3 finishers</w:t>
      </w:r>
    </w:p>
    <w:p w14:paraId="206BF40D" w14:textId="77777777" w:rsidR="00F62FAE" w:rsidRPr="0093782C" w:rsidRDefault="00F62FAE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 adult women’s soccer league, administered by a governing body, complete with referees and a fixture list</w:t>
      </w:r>
    </w:p>
    <w:p w14:paraId="687E4E8B" w14:textId="77777777" w:rsidR="00F62FAE" w:rsidRPr="0093782C" w:rsidRDefault="00F62FAE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rop-in hockey at a local recreation centre, every Tuesday evening, from 7-9pm</w:t>
      </w:r>
    </w:p>
    <w:p w14:paraId="509810B3" w14:textId="77777777" w:rsidR="00F62FAE" w:rsidRPr="0093782C" w:rsidRDefault="001F7D9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 impromptu game of ultimate Frisbee at a local park</w:t>
      </w:r>
    </w:p>
    <w:p w14:paraId="74C57393" w14:textId="77777777" w:rsidR="001F7D9D" w:rsidRPr="0093782C" w:rsidRDefault="001F7D9D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55EFB25B" w14:textId="77777777" w:rsidR="001F7D9D" w:rsidRPr="0093782C" w:rsidRDefault="001F7D9D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D</w:t>
      </w:r>
    </w:p>
    <w:p w14:paraId="679A32E2" w14:textId="77777777" w:rsidR="001F7D9D" w:rsidRPr="0093782C" w:rsidRDefault="001F7D9D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11</w:t>
      </w:r>
    </w:p>
    <w:p w14:paraId="219F0289" w14:textId="77777777" w:rsidR="001F7D9D" w:rsidRPr="0093782C" w:rsidRDefault="001F7D9D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Easy</w:t>
      </w:r>
    </w:p>
    <w:p w14:paraId="6C3113F7" w14:textId="77777777" w:rsidR="001F7D9D" w:rsidRPr="0093782C" w:rsidRDefault="001F7D9D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Applied</w:t>
      </w:r>
    </w:p>
    <w:p w14:paraId="31D7CE89" w14:textId="77777777" w:rsidR="001F7D9D" w:rsidRPr="0093782C" w:rsidRDefault="001F7D9D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3F1B3583" w14:textId="77777777" w:rsidR="00AE6BB0" w:rsidRPr="0093782C" w:rsidRDefault="00F96882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o</w:t>
      </w:r>
      <w:r w:rsidR="001F7D9D" w:rsidRPr="0093782C">
        <w:rPr>
          <w:rFonts w:ascii="Times New Roman" w:hAnsi="Times New Roman"/>
          <w:sz w:val="24"/>
          <w:szCs w:val="24"/>
        </w:rPr>
        <w:t xml:space="preserve"> understand</w:t>
      </w:r>
      <w:r w:rsidRPr="0093782C">
        <w:rPr>
          <w:rFonts w:ascii="Times New Roman" w:hAnsi="Times New Roman"/>
          <w:sz w:val="24"/>
          <w:szCs w:val="24"/>
        </w:rPr>
        <w:t xml:space="preserve"> the concept of</w:t>
      </w:r>
      <w:r w:rsidR="001F7D9D" w:rsidRPr="0093782C">
        <w:rPr>
          <w:rFonts w:ascii="Times New Roman" w:hAnsi="Times New Roman"/>
          <w:sz w:val="24"/>
          <w:szCs w:val="24"/>
        </w:rPr>
        <w:t xml:space="preserve"> physical culture, we must</w:t>
      </w:r>
      <w:r w:rsidR="009C0BBF" w:rsidRPr="0093782C">
        <w:rPr>
          <w:rFonts w:ascii="Times New Roman" w:hAnsi="Times New Roman"/>
          <w:sz w:val="24"/>
          <w:szCs w:val="24"/>
        </w:rPr>
        <w:t>:</w:t>
      </w:r>
    </w:p>
    <w:p w14:paraId="11E0B0F8" w14:textId="77777777" w:rsidR="001F7D9D" w:rsidRPr="0093782C" w:rsidRDefault="001F7D9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ttend to the social and cultural contexts that the body exists within</w:t>
      </w:r>
    </w:p>
    <w:p w14:paraId="73F1CD6B" w14:textId="77777777" w:rsidR="00F96882" w:rsidRPr="0093782C" w:rsidRDefault="00F9688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Ignore the broader social forces that exert influences on the body and focus on its physiology and biomechanics</w:t>
      </w:r>
    </w:p>
    <w:p w14:paraId="1E626BF9" w14:textId="77777777" w:rsidR="00F96882" w:rsidRPr="0093782C" w:rsidRDefault="00F9688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rain our bodies to more effectively and efficiently perform given tasks</w:t>
      </w:r>
    </w:p>
    <w:p w14:paraId="40D4EABA" w14:textId="77777777" w:rsidR="00F96882" w:rsidRPr="0093782C" w:rsidRDefault="00F9688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ppreciate that our bodies exist in isolation from the outside world</w:t>
      </w:r>
    </w:p>
    <w:p w14:paraId="433DAF0C" w14:textId="77777777" w:rsidR="001F7D9D" w:rsidRPr="0093782C" w:rsidRDefault="001F7D9D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30713228" w14:textId="77777777" w:rsidR="00F96882" w:rsidRPr="0093782C" w:rsidRDefault="00F96882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A</w:t>
      </w:r>
    </w:p>
    <w:p w14:paraId="019DF75C" w14:textId="77777777" w:rsidR="00F96882" w:rsidRPr="0093782C" w:rsidRDefault="00F96882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12</w:t>
      </w:r>
    </w:p>
    <w:p w14:paraId="24273B32" w14:textId="77777777" w:rsidR="00F96882" w:rsidRPr="0093782C" w:rsidRDefault="00F96882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1016BE8A" w14:textId="77777777" w:rsidR="00F96882" w:rsidRPr="0093782C" w:rsidRDefault="00F96882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Conceptual</w:t>
      </w:r>
    </w:p>
    <w:p w14:paraId="53987D26" w14:textId="77777777" w:rsidR="00F96882" w:rsidRPr="0093782C" w:rsidRDefault="00F96882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1C06082A" w14:textId="77777777" w:rsidR="00623277" w:rsidRPr="0093782C" w:rsidRDefault="00623277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 good definition of the sociological imagination would be:</w:t>
      </w:r>
    </w:p>
    <w:p w14:paraId="2E73FDE3" w14:textId="77777777" w:rsidR="00623277" w:rsidRPr="0093782C" w:rsidRDefault="00623277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lastRenderedPageBreak/>
        <w:t>The structured social relations and institutions among a large community of people which cannot be reduced to a simple collection or aggregation of individuals</w:t>
      </w:r>
    </w:p>
    <w:p w14:paraId="32DFC402" w14:textId="77777777" w:rsidR="00623277" w:rsidRPr="0093782C" w:rsidRDefault="00623277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ability to go beyond personal issues and to make connections to social structures, history, and broader power relations</w:t>
      </w:r>
    </w:p>
    <w:p w14:paraId="4D6F52B3" w14:textId="77777777" w:rsidR="00623277" w:rsidRPr="0093782C" w:rsidRDefault="00623277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activities, norms, customs, values, symbols, and shared meanings and materials that are part of the day-to-day lives of those in groups</w:t>
      </w:r>
    </w:p>
    <w:p w14:paraId="42C46BED" w14:textId="77777777" w:rsidR="00623277" w:rsidRPr="0093782C" w:rsidRDefault="00623277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The process through which dominant individual and groups </w:t>
      </w:r>
      <w:proofErr w:type="gramStart"/>
      <w:r w:rsidRPr="0093782C">
        <w:rPr>
          <w:rFonts w:ascii="Times New Roman" w:hAnsi="Times New Roman"/>
          <w:sz w:val="24"/>
          <w:szCs w:val="24"/>
        </w:rPr>
        <w:t>are able to</w:t>
      </w:r>
      <w:proofErr w:type="gramEnd"/>
      <w:r w:rsidRPr="0093782C">
        <w:rPr>
          <w:rFonts w:ascii="Times New Roman" w:hAnsi="Times New Roman"/>
          <w:sz w:val="24"/>
          <w:szCs w:val="24"/>
        </w:rPr>
        <w:t xml:space="preserve"> exert moral and intellectual leadership to establish ideological systems of meanings and values as ‘common sense’ in democratic societies</w:t>
      </w:r>
    </w:p>
    <w:p w14:paraId="046D4735" w14:textId="77777777" w:rsidR="00623277" w:rsidRPr="0093782C" w:rsidRDefault="00623277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6F516324" w14:textId="77777777" w:rsidR="00623277" w:rsidRPr="0093782C" w:rsidRDefault="0062327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B</w:t>
      </w:r>
    </w:p>
    <w:p w14:paraId="20554056" w14:textId="77777777" w:rsidR="00623277" w:rsidRPr="0093782C" w:rsidRDefault="0062327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13</w:t>
      </w:r>
    </w:p>
    <w:p w14:paraId="0191D838" w14:textId="77777777" w:rsidR="00623277" w:rsidRPr="0093782C" w:rsidRDefault="0062327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53209FEE" w14:textId="77777777" w:rsidR="00623277" w:rsidRPr="0093782C" w:rsidRDefault="0062327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Conceptual</w:t>
      </w:r>
    </w:p>
    <w:p w14:paraId="25A44129" w14:textId="77777777" w:rsidR="00623277" w:rsidRPr="0093782C" w:rsidRDefault="00623277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29647CB7" w14:textId="77777777" w:rsidR="00F96882" w:rsidRPr="0093782C" w:rsidRDefault="00F96882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Which of the following would NOT be a good example of applying the sociological imagination to understand another person’s struggles an</w:t>
      </w:r>
      <w:r w:rsidR="00374DA7" w:rsidRPr="0093782C">
        <w:rPr>
          <w:rFonts w:ascii="Times New Roman" w:hAnsi="Times New Roman"/>
          <w:sz w:val="24"/>
          <w:szCs w:val="24"/>
        </w:rPr>
        <w:t>d achievements</w:t>
      </w:r>
      <w:r w:rsidRPr="0093782C">
        <w:rPr>
          <w:rFonts w:ascii="Times New Roman" w:hAnsi="Times New Roman"/>
          <w:sz w:val="24"/>
          <w:szCs w:val="24"/>
        </w:rPr>
        <w:t xml:space="preserve"> in life?</w:t>
      </w:r>
    </w:p>
    <w:p w14:paraId="0F114283" w14:textId="77777777" w:rsidR="00F96882" w:rsidRPr="0093782C" w:rsidRDefault="00F9688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Considering the struggles and achievements of Nelson Mandela in the context of the apartheid regime in South Africa</w:t>
      </w:r>
    </w:p>
    <w:p w14:paraId="243160C0" w14:textId="77777777" w:rsidR="00F96882" w:rsidRPr="0093782C" w:rsidRDefault="00F9688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Considering the struggles and achievements of Muhammad Ali in the context of the American civil rights movement</w:t>
      </w:r>
      <w:r w:rsidR="00374DA7" w:rsidRPr="0093782C">
        <w:rPr>
          <w:rFonts w:ascii="Times New Roman" w:hAnsi="Times New Roman"/>
          <w:sz w:val="24"/>
          <w:szCs w:val="24"/>
        </w:rPr>
        <w:t xml:space="preserve"> and escalating political activism in the US </w:t>
      </w:r>
      <w:proofErr w:type="gramStart"/>
      <w:r w:rsidR="00374DA7" w:rsidRPr="0093782C">
        <w:rPr>
          <w:rFonts w:ascii="Times New Roman" w:hAnsi="Times New Roman"/>
          <w:sz w:val="24"/>
          <w:szCs w:val="24"/>
        </w:rPr>
        <w:t>with regard to</w:t>
      </w:r>
      <w:proofErr w:type="gramEnd"/>
      <w:r w:rsidR="00374DA7" w:rsidRPr="0093782C">
        <w:rPr>
          <w:rFonts w:ascii="Times New Roman" w:hAnsi="Times New Roman"/>
          <w:sz w:val="24"/>
          <w:szCs w:val="24"/>
        </w:rPr>
        <w:t xml:space="preserve"> the Vietnam War</w:t>
      </w:r>
    </w:p>
    <w:p w14:paraId="15597254" w14:textId="77777777" w:rsidR="00F96882" w:rsidRPr="0093782C" w:rsidRDefault="00F9688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Considering the struggles and achievements of Billie Jean King in the context of her intense dedication to tennis</w:t>
      </w:r>
      <w:r w:rsidR="00374DA7" w:rsidRPr="0093782C">
        <w:rPr>
          <w:rFonts w:ascii="Times New Roman" w:hAnsi="Times New Roman"/>
          <w:sz w:val="24"/>
          <w:szCs w:val="24"/>
        </w:rPr>
        <w:t xml:space="preserve"> and strict training regimen</w:t>
      </w:r>
    </w:p>
    <w:p w14:paraId="2383CC6C" w14:textId="77777777" w:rsidR="00F96882" w:rsidRPr="0093782C" w:rsidRDefault="00F9688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Consider the</w:t>
      </w:r>
      <w:r w:rsidR="00374DA7" w:rsidRPr="0093782C">
        <w:rPr>
          <w:rFonts w:ascii="Times New Roman" w:hAnsi="Times New Roman"/>
          <w:sz w:val="24"/>
          <w:szCs w:val="24"/>
        </w:rPr>
        <w:t xml:space="preserve"> struggles and opportunities of Abraham Lincoln in the context of the emerg</w:t>
      </w:r>
      <w:r w:rsidR="009C0BBF" w:rsidRPr="0093782C">
        <w:rPr>
          <w:rFonts w:ascii="Times New Roman" w:hAnsi="Times New Roman"/>
          <w:sz w:val="24"/>
          <w:szCs w:val="24"/>
        </w:rPr>
        <w:t>ing US Civil War and disputes over</w:t>
      </w:r>
      <w:r w:rsidR="00374DA7" w:rsidRPr="0093782C">
        <w:rPr>
          <w:rFonts w:ascii="Times New Roman" w:hAnsi="Times New Roman"/>
          <w:sz w:val="24"/>
          <w:szCs w:val="24"/>
        </w:rPr>
        <w:t xml:space="preserve"> the legality and morality of slavery</w:t>
      </w:r>
    </w:p>
    <w:p w14:paraId="1245FECA" w14:textId="77777777" w:rsidR="00374DA7" w:rsidRPr="0093782C" w:rsidRDefault="00374DA7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224C3DA9" w14:textId="77777777" w:rsidR="00374DA7" w:rsidRPr="0093782C" w:rsidRDefault="00D766F5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C</w:t>
      </w:r>
    </w:p>
    <w:p w14:paraId="61E651A9" w14:textId="77777777" w:rsidR="00374DA7" w:rsidRPr="0093782C" w:rsidRDefault="00374DA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13</w:t>
      </w:r>
    </w:p>
    <w:p w14:paraId="5BD7B55B" w14:textId="77777777" w:rsidR="00374DA7" w:rsidRPr="0093782C" w:rsidRDefault="00374DA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7D5552A6" w14:textId="77777777" w:rsidR="00374DA7" w:rsidRPr="0093782C" w:rsidRDefault="00374DA7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Applied</w:t>
      </w:r>
    </w:p>
    <w:p w14:paraId="4D50AE67" w14:textId="77777777" w:rsidR="00374DA7" w:rsidRPr="0093782C" w:rsidRDefault="00374DA7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2B3F8840" w14:textId="77777777" w:rsidR="00D766F5" w:rsidRPr="0093782C" w:rsidRDefault="00D766F5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bCs/>
          <w:sz w:val="24"/>
          <w:szCs w:val="24"/>
        </w:rPr>
        <w:t xml:space="preserve">Which of the following sensitivities </w:t>
      </w:r>
      <w:r w:rsidR="00ED0EE8" w:rsidRPr="0093782C">
        <w:rPr>
          <w:rFonts w:ascii="Times New Roman" w:hAnsi="Times New Roman"/>
          <w:bCs/>
          <w:sz w:val="24"/>
          <w:szCs w:val="24"/>
        </w:rPr>
        <w:t>associated wit</w:t>
      </w:r>
      <w:r w:rsidRPr="0093782C">
        <w:rPr>
          <w:rFonts w:ascii="Times New Roman" w:hAnsi="Times New Roman"/>
          <w:bCs/>
          <w:sz w:val="24"/>
          <w:szCs w:val="24"/>
        </w:rPr>
        <w:t xml:space="preserve">h the sociological imagination means to be aware that </w:t>
      </w:r>
      <w:r w:rsidR="00ED0EE8" w:rsidRPr="0093782C">
        <w:rPr>
          <w:rFonts w:ascii="Times New Roman" w:hAnsi="Times New Roman"/>
          <w:bCs/>
          <w:sz w:val="24"/>
          <w:szCs w:val="24"/>
        </w:rPr>
        <w:t xml:space="preserve">to truly understand the sporting present we must understand the </w:t>
      </w:r>
      <w:r w:rsidRPr="0093782C">
        <w:rPr>
          <w:rFonts w:ascii="Times New Roman" w:hAnsi="Times New Roman"/>
          <w:bCs/>
          <w:sz w:val="24"/>
          <w:szCs w:val="24"/>
        </w:rPr>
        <w:t>sporting past?</w:t>
      </w:r>
    </w:p>
    <w:p w14:paraId="3F5AC921" w14:textId="77777777" w:rsidR="00D766F5" w:rsidRPr="0093782C" w:rsidRDefault="00D766F5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C</w:t>
      </w:r>
      <w:r w:rsidR="00ED0EE8" w:rsidRPr="0093782C">
        <w:rPr>
          <w:rFonts w:ascii="Times New Roman" w:hAnsi="Times New Roman"/>
          <w:sz w:val="24"/>
          <w:szCs w:val="24"/>
        </w:rPr>
        <w:t>omparative</w:t>
      </w:r>
    </w:p>
    <w:p w14:paraId="18E2D494" w14:textId="77777777" w:rsidR="00D766F5" w:rsidRPr="0093782C" w:rsidRDefault="00D766F5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C</w:t>
      </w:r>
      <w:r w:rsidR="00ED0EE8" w:rsidRPr="0093782C">
        <w:rPr>
          <w:rFonts w:ascii="Times New Roman" w:hAnsi="Times New Roman"/>
          <w:sz w:val="24"/>
          <w:szCs w:val="24"/>
        </w:rPr>
        <w:t>ritical</w:t>
      </w:r>
    </w:p>
    <w:p w14:paraId="5101E038" w14:textId="77777777" w:rsidR="00D766F5" w:rsidRPr="0093782C" w:rsidRDefault="00D766F5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M</w:t>
      </w:r>
      <w:r w:rsidR="00ED0EE8" w:rsidRPr="0093782C">
        <w:rPr>
          <w:rFonts w:ascii="Times New Roman" w:hAnsi="Times New Roman"/>
          <w:sz w:val="24"/>
          <w:szCs w:val="24"/>
        </w:rPr>
        <w:t>aterial</w:t>
      </w:r>
    </w:p>
    <w:p w14:paraId="5003B5DC" w14:textId="77777777" w:rsidR="00ED0EE8" w:rsidRPr="0093782C" w:rsidRDefault="00D766F5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H</w:t>
      </w:r>
      <w:r w:rsidR="00ED0EE8" w:rsidRPr="0093782C">
        <w:rPr>
          <w:rFonts w:ascii="Times New Roman" w:hAnsi="Times New Roman"/>
          <w:sz w:val="24"/>
          <w:szCs w:val="24"/>
        </w:rPr>
        <w:t>istorical</w:t>
      </w:r>
    </w:p>
    <w:p w14:paraId="396499E1" w14:textId="77777777" w:rsidR="00D0175D" w:rsidRPr="0093782C" w:rsidRDefault="00D0175D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63702839" w14:textId="3EC17672" w:rsidR="00E469C7" w:rsidRPr="0093782C" w:rsidRDefault="00ED0EE8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D</w:t>
      </w:r>
    </w:p>
    <w:p w14:paraId="60C40A97" w14:textId="77777777" w:rsidR="00ED0EE8" w:rsidRPr="0093782C" w:rsidRDefault="00D0175D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14-16</w:t>
      </w:r>
    </w:p>
    <w:p w14:paraId="5BD734AC" w14:textId="0BE9B77A" w:rsidR="00ED0EE8" w:rsidRPr="0093782C" w:rsidRDefault="00D766F5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Moderate</w:t>
      </w:r>
    </w:p>
    <w:p w14:paraId="6A0C80F3" w14:textId="7E6CC03A" w:rsidR="00ED0EE8" w:rsidRPr="0093782C" w:rsidRDefault="00ED0EE8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onceptual</w:t>
      </w:r>
    </w:p>
    <w:p w14:paraId="7CBBDBA4" w14:textId="77777777" w:rsidR="00ED0EE8" w:rsidRPr="0093782C" w:rsidRDefault="00ED0EE8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4DE61BF6" w14:textId="77777777" w:rsidR="0055431A" w:rsidRPr="0093782C" w:rsidRDefault="0055431A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lastRenderedPageBreak/>
        <w:t xml:space="preserve">Which of the following </w:t>
      </w:r>
      <w:r w:rsidR="00423765" w:rsidRPr="0093782C">
        <w:rPr>
          <w:rFonts w:ascii="Times New Roman" w:hAnsi="Times New Roman"/>
          <w:sz w:val="24"/>
          <w:szCs w:val="24"/>
        </w:rPr>
        <w:t xml:space="preserve">sensitivities associated with the </w:t>
      </w:r>
      <w:r w:rsidRPr="0093782C">
        <w:rPr>
          <w:rFonts w:ascii="Times New Roman" w:hAnsi="Times New Roman"/>
          <w:sz w:val="24"/>
          <w:szCs w:val="24"/>
        </w:rPr>
        <w:t xml:space="preserve">sociological imagination means to be aware of how </w:t>
      </w:r>
      <w:r w:rsidR="00423765" w:rsidRPr="0093782C">
        <w:rPr>
          <w:rFonts w:ascii="Times New Roman" w:hAnsi="Times New Roman"/>
          <w:sz w:val="24"/>
          <w:szCs w:val="24"/>
        </w:rPr>
        <w:t xml:space="preserve">sport is socially constructed and takes on different meanings </w:t>
      </w:r>
      <w:r w:rsidRPr="0093782C">
        <w:rPr>
          <w:rFonts w:ascii="Times New Roman" w:hAnsi="Times New Roman"/>
          <w:sz w:val="24"/>
          <w:szCs w:val="24"/>
        </w:rPr>
        <w:t>and forms in different cultures?</w:t>
      </w:r>
    </w:p>
    <w:p w14:paraId="0FCB901A" w14:textId="77777777" w:rsidR="0055431A" w:rsidRPr="0093782C" w:rsidRDefault="0055431A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C</w:t>
      </w:r>
      <w:r w:rsidR="00423765" w:rsidRPr="0093782C">
        <w:rPr>
          <w:rFonts w:ascii="Times New Roman" w:hAnsi="Times New Roman"/>
          <w:sz w:val="24"/>
          <w:szCs w:val="24"/>
        </w:rPr>
        <w:t>omparative</w:t>
      </w:r>
    </w:p>
    <w:p w14:paraId="0F63DFDC" w14:textId="77777777" w:rsidR="0055431A" w:rsidRPr="0093782C" w:rsidRDefault="0055431A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C</w:t>
      </w:r>
      <w:r w:rsidR="00423765" w:rsidRPr="0093782C">
        <w:rPr>
          <w:rFonts w:ascii="Times New Roman" w:hAnsi="Times New Roman"/>
          <w:sz w:val="24"/>
          <w:szCs w:val="24"/>
        </w:rPr>
        <w:t>ritical</w:t>
      </w:r>
    </w:p>
    <w:p w14:paraId="058FA70F" w14:textId="77777777" w:rsidR="0055431A" w:rsidRPr="0093782C" w:rsidRDefault="0055431A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M</w:t>
      </w:r>
      <w:r w:rsidR="00423765" w:rsidRPr="0093782C">
        <w:rPr>
          <w:rFonts w:ascii="Times New Roman" w:hAnsi="Times New Roman"/>
          <w:sz w:val="24"/>
          <w:szCs w:val="24"/>
        </w:rPr>
        <w:t>aterial</w:t>
      </w:r>
    </w:p>
    <w:p w14:paraId="73089D66" w14:textId="77777777" w:rsidR="00423765" w:rsidRPr="0093782C" w:rsidRDefault="0055431A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H</w:t>
      </w:r>
      <w:r w:rsidR="00423765" w:rsidRPr="0093782C">
        <w:rPr>
          <w:rFonts w:ascii="Times New Roman" w:hAnsi="Times New Roman"/>
          <w:sz w:val="24"/>
          <w:szCs w:val="24"/>
        </w:rPr>
        <w:t>istorical</w:t>
      </w:r>
    </w:p>
    <w:p w14:paraId="2C8B3FAD" w14:textId="77777777" w:rsidR="0055431A" w:rsidRPr="0093782C" w:rsidRDefault="0055431A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75169FCB" w14:textId="77777777" w:rsidR="00423765" w:rsidRPr="0093782C" w:rsidRDefault="00423765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A</w:t>
      </w:r>
    </w:p>
    <w:p w14:paraId="7FFD27AD" w14:textId="75A6B017" w:rsidR="00423765" w:rsidRPr="0093782C" w:rsidRDefault="0055431A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14-16</w:t>
      </w:r>
    </w:p>
    <w:p w14:paraId="2DE81EA5" w14:textId="1F314CA2" w:rsidR="00423765" w:rsidRPr="0093782C" w:rsidRDefault="00423765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hallenging</w:t>
      </w:r>
    </w:p>
    <w:p w14:paraId="3CEC7117" w14:textId="77777777" w:rsidR="00423765" w:rsidRPr="0093782C" w:rsidRDefault="00423765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Conceptual</w:t>
      </w:r>
    </w:p>
    <w:p w14:paraId="55BB4E54" w14:textId="77777777" w:rsidR="00423765" w:rsidRPr="0093782C" w:rsidRDefault="00423765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</w:p>
    <w:p w14:paraId="0DB8D797" w14:textId="77777777" w:rsidR="0055431A" w:rsidRPr="0093782C" w:rsidRDefault="00F033B4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ccording to research undertaken by historian Ann Hall, the Edmonton Grads were...</w:t>
      </w:r>
    </w:p>
    <w:p w14:paraId="073384FD" w14:textId="77777777" w:rsidR="00F033B4" w:rsidRPr="0093782C" w:rsidRDefault="00F033B4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 men’s university baseball team that went unbeaten in nine years of competition during the 1950s</w:t>
      </w:r>
    </w:p>
    <w:p w14:paraId="5E819C2D" w14:textId="77777777" w:rsidR="00F033B4" w:rsidRPr="0093782C" w:rsidRDefault="00F033B4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A women’s university tennis team in the early 1900s that saw five of its players win the Canadian National Championships </w:t>
      </w:r>
      <w:proofErr w:type="gramStart"/>
      <w:r w:rsidRPr="0093782C">
        <w:rPr>
          <w:rFonts w:ascii="Times New Roman" w:hAnsi="Times New Roman"/>
          <w:sz w:val="24"/>
          <w:szCs w:val="24"/>
        </w:rPr>
        <w:t>and also</w:t>
      </w:r>
      <w:proofErr w:type="gramEnd"/>
      <w:r w:rsidRPr="0093782C">
        <w:rPr>
          <w:rFonts w:ascii="Times New Roman" w:hAnsi="Times New Roman"/>
          <w:sz w:val="24"/>
          <w:szCs w:val="24"/>
        </w:rPr>
        <w:t xml:space="preserve"> averaged a 4.0 GPA in their studies upon graduation</w:t>
      </w:r>
    </w:p>
    <w:p w14:paraId="2D514204" w14:textId="77777777" w:rsidR="00F033B4" w:rsidRPr="0093782C" w:rsidRDefault="00F033B4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A women’s basketball team that had over a </w:t>
      </w:r>
      <w:proofErr w:type="gramStart"/>
      <w:r w:rsidRPr="0093782C">
        <w:rPr>
          <w:rFonts w:ascii="Times New Roman" w:hAnsi="Times New Roman"/>
          <w:sz w:val="24"/>
          <w:szCs w:val="24"/>
        </w:rPr>
        <w:t xml:space="preserve">95% </w:t>
      </w:r>
      <w:r w:rsidR="009C0BBF" w:rsidRPr="0093782C">
        <w:rPr>
          <w:rFonts w:ascii="Times New Roman" w:hAnsi="Times New Roman"/>
          <w:sz w:val="24"/>
          <w:szCs w:val="24"/>
        </w:rPr>
        <w:t>win</w:t>
      </w:r>
      <w:proofErr w:type="gramEnd"/>
      <w:r w:rsidRPr="0093782C">
        <w:rPr>
          <w:rFonts w:ascii="Times New Roman" w:hAnsi="Times New Roman"/>
          <w:sz w:val="24"/>
          <w:szCs w:val="24"/>
        </w:rPr>
        <w:t xml:space="preserve"> rate in the 1920s and 30s</w:t>
      </w:r>
    </w:p>
    <w:p w14:paraId="215E5ADD" w14:textId="77777777" w:rsidR="00F033B4" w:rsidRPr="0093782C" w:rsidRDefault="00F033B4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first mixed men’s and women’s soccer team to compete in the Western Football Association formed in Kitchener, Ontario in the 1880s</w:t>
      </w:r>
    </w:p>
    <w:p w14:paraId="3BD087BC" w14:textId="77777777" w:rsidR="0055431A" w:rsidRPr="0093782C" w:rsidRDefault="0055431A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</w:p>
    <w:p w14:paraId="49F3FAA8" w14:textId="77777777" w:rsidR="00F033B4" w:rsidRPr="0093782C" w:rsidRDefault="00F033B4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C</w:t>
      </w:r>
    </w:p>
    <w:p w14:paraId="2FE3E430" w14:textId="77777777" w:rsidR="00F033B4" w:rsidRPr="0093782C" w:rsidRDefault="00F033B4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15</w:t>
      </w:r>
    </w:p>
    <w:p w14:paraId="54B5C128" w14:textId="77777777" w:rsidR="00F033B4" w:rsidRPr="0093782C" w:rsidRDefault="00F033B4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5BBFEC74" w14:textId="77777777" w:rsidR="00F033B4" w:rsidRPr="0093782C" w:rsidRDefault="00F033B4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Factual</w:t>
      </w:r>
    </w:p>
    <w:p w14:paraId="6CDEFE92" w14:textId="77777777" w:rsidR="00F033B4" w:rsidRPr="0093782C" w:rsidRDefault="00F033B4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</w:p>
    <w:p w14:paraId="41D91E7A" w14:textId="77777777" w:rsidR="00F033B4" w:rsidRPr="0093782C" w:rsidRDefault="005A7276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According to Ken Dryden in his book about the hockey player Steve </w:t>
      </w:r>
      <w:proofErr w:type="spellStart"/>
      <w:r w:rsidRPr="0093782C">
        <w:rPr>
          <w:rFonts w:ascii="Times New Roman" w:hAnsi="Times New Roman"/>
          <w:sz w:val="24"/>
          <w:szCs w:val="24"/>
        </w:rPr>
        <w:t>Montador</w:t>
      </w:r>
      <w:proofErr w:type="spellEnd"/>
      <w:r w:rsidRPr="0093782C">
        <w:rPr>
          <w:rFonts w:ascii="Times New Roman" w:hAnsi="Times New Roman"/>
          <w:sz w:val="24"/>
          <w:szCs w:val="24"/>
        </w:rPr>
        <w:t xml:space="preserve">, which of the following is NOT advocated </w:t>
      </w:r>
      <w:r w:rsidR="009C0BBF" w:rsidRPr="0093782C">
        <w:rPr>
          <w:rFonts w:ascii="Times New Roman" w:hAnsi="Times New Roman"/>
          <w:sz w:val="24"/>
          <w:szCs w:val="24"/>
        </w:rPr>
        <w:t xml:space="preserve">by him </w:t>
      </w:r>
      <w:r w:rsidRPr="0093782C">
        <w:rPr>
          <w:rFonts w:ascii="Times New Roman" w:hAnsi="Times New Roman"/>
          <w:sz w:val="24"/>
          <w:szCs w:val="24"/>
        </w:rPr>
        <w:t>as a potential rule change to make the game safer?</w:t>
      </w:r>
    </w:p>
    <w:p w14:paraId="4172F67A" w14:textId="77777777" w:rsidR="005A7276" w:rsidRPr="0093782C" w:rsidRDefault="005A7276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 end to fighting</w:t>
      </w:r>
    </w:p>
    <w:p w14:paraId="72667D16" w14:textId="77777777" w:rsidR="005A7276" w:rsidRPr="0093782C" w:rsidRDefault="005A7276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No hits to the head</w:t>
      </w:r>
    </w:p>
    <w:p w14:paraId="60D99BDE" w14:textId="77777777" w:rsidR="005A7276" w:rsidRPr="0093782C" w:rsidRDefault="005A7276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No finishing checks</w:t>
      </w:r>
    </w:p>
    <w:p w14:paraId="173D7CA0" w14:textId="77777777" w:rsidR="005A7276" w:rsidRPr="0093782C" w:rsidRDefault="005A7276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No forward passes from behind the opposing team’s blue line</w:t>
      </w:r>
    </w:p>
    <w:p w14:paraId="2CE2CBF6" w14:textId="77777777" w:rsidR="005A7276" w:rsidRPr="0093782C" w:rsidRDefault="005A7276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13B75AEF" w14:textId="77777777" w:rsidR="005A7276" w:rsidRPr="0093782C" w:rsidRDefault="005A7276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D</w:t>
      </w:r>
    </w:p>
    <w:p w14:paraId="7C284FFF" w14:textId="77777777" w:rsidR="005A7276" w:rsidRPr="0093782C" w:rsidRDefault="005A7276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16</w:t>
      </w:r>
    </w:p>
    <w:p w14:paraId="3191ED49" w14:textId="77777777" w:rsidR="005A7276" w:rsidRPr="0093782C" w:rsidRDefault="005A7276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Easy</w:t>
      </w:r>
    </w:p>
    <w:p w14:paraId="4648E8E7" w14:textId="77777777" w:rsidR="005A7276" w:rsidRPr="0093782C" w:rsidRDefault="005A7276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Conceptual</w:t>
      </w:r>
    </w:p>
    <w:p w14:paraId="761BC885" w14:textId="77777777" w:rsidR="005A7276" w:rsidRPr="0093782C" w:rsidRDefault="005A7276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22E89805" w14:textId="77777777" w:rsidR="005A7276" w:rsidRPr="0093782C" w:rsidRDefault="00AF31A2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ability of individuals and groups to act independently in a goal-directed manner and to pursue their own free choices is referred to as:</w:t>
      </w:r>
    </w:p>
    <w:p w14:paraId="501CBB7A" w14:textId="77777777" w:rsidR="005A7276" w:rsidRPr="0093782C" w:rsidRDefault="00AF31A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ocial structure</w:t>
      </w:r>
    </w:p>
    <w:p w14:paraId="795111FB" w14:textId="77777777" w:rsidR="005A7276" w:rsidRPr="0093782C" w:rsidRDefault="00AF31A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gency</w:t>
      </w:r>
    </w:p>
    <w:p w14:paraId="362BC225" w14:textId="77777777" w:rsidR="005A7276" w:rsidRPr="0093782C" w:rsidRDefault="00AF31A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sociological imagination</w:t>
      </w:r>
    </w:p>
    <w:p w14:paraId="47C3D7F0" w14:textId="77777777" w:rsidR="00AF31A2" w:rsidRPr="0093782C" w:rsidRDefault="00AF31A2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hegemony</w:t>
      </w:r>
    </w:p>
    <w:p w14:paraId="3F3FEB81" w14:textId="77777777" w:rsidR="005A7276" w:rsidRPr="0093782C" w:rsidRDefault="005A7276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123A7B20" w14:textId="0FEFD297" w:rsidR="00AF31A2" w:rsidRPr="0093782C" w:rsidRDefault="00AF31A2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B</w:t>
      </w:r>
    </w:p>
    <w:p w14:paraId="68922422" w14:textId="77777777" w:rsidR="00AF31A2" w:rsidRPr="0093782C" w:rsidRDefault="005A7276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17</w:t>
      </w:r>
    </w:p>
    <w:p w14:paraId="49811E51" w14:textId="77777777" w:rsidR="00AF31A2" w:rsidRPr="0093782C" w:rsidRDefault="00AF31A2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7974EDD4" w14:textId="7577CC24" w:rsidR="00AF31A2" w:rsidRPr="0093782C" w:rsidRDefault="00AF31A2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onceptual</w:t>
      </w:r>
    </w:p>
    <w:p w14:paraId="15D4C725" w14:textId="77777777" w:rsidR="00AF31A2" w:rsidRPr="0093782C" w:rsidRDefault="00AF31A2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</w:p>
    <w:p w14:paraId="1EE883ED" w14:textId="0C7AF864" w:rsidR="005A7276" w:rsidRPr="0093782C" w:rsidRDefault="005A7276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Rick </w:t>
      </w:r>
      <w:proofErr w:type="spellStart"/>
      <w:r w:rsidR="00F8186D" w:rsidRPr="0093782C">
        <w:rPr>
          <w:rFonts w:ascii="Times New Roman" w:hAnsi="Times New Roman"/>
          <w:sz w:val="24"/>
          <w:szCs w:val="24"/>
        </w:rPr>
        <w:t>Gruneau</w:t>
      </w:r>
      <w:proofErr w:type="spellEnd"/>
      <w:r w:rsidR="00F8186D" w:rsidRPr="0093782C">
        <w:rPr>
          <w:rFonts w:ascii="Times New Roman" w:hAnsi="Times New Roman"/>
          <w:sz w:val="24"/>
          <w:szCs w:val="24"/>
        </w:rPr>
        <w:t xml:space="preserve"> contends that there are three notable measures of power of different social groups that need to be considered in the sociology of sport.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="00F8186D" w:rsidRPr="0093782C">
        <w:rPr>
          <w:rFonts w:ascii="Times New Roman" w:hAnsi="Times New Roman"/>
          <w:sz w:val="24"/>
          <w:szCs w:val="24"/>
        </w:rPr>
        <w:t>Which of the following is NOT one of these three?</w:t>
      </w:r>
    </w:p>
    <w:p w14:paraId="5919D863" w14:textId="77777777" w:rsidR="005A7276" w:rsidRPr="0093782C" w:rsidRDefault="00F8186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capacity to institutionalize preferences in sports rules and organizations</w:t>
      </w:r>
    </w:p>
    <w:p w14:paraId="4F8F3E22" w14:textId="77777777" w:rsidR="005A7276" w:rsidRPr="0093782C" w:rsidRDefault="00F8186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capacity to establish sports traditions</w:t>
      </w:r>
    </w:p>
    <w:p w14:paraId="454F74F8" w14:textId="77777777" w:rsidR="005A7276" w:rsidRPr="0093782C" w:rsidRDefault="00F8186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capacity to define the range of legitimate meanings associated with dominant sports practices</w:t>
      </w:r>
    </w:p>
    <w:p w14:paraId="14472709" w14:textId="77777777" w:rsidR="00F8186D" w:rsidRPr="0093782C" w:rsidRDefault="00F8186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capacity to determine who gets in and who is left out of both formal and informal sport</w:t>
      </w:r>
    </w:p>
    <w:p w14:paraId="08B14F0D" w14:textId="77777777" w:rsidR="005A7276" w:rsidRPr="0093782C" w:rsidRDefault="005A7276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153263D7" w14:textId="2C5AACB6" w:rsidR="00F8186D" w:rsidRPr="0093782C" w:rsidRDefault="00F8186D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D</w:t>
      </w:r>
    </w:p>
    <w:p w14:paraId="492CF8D6" w14:textId="016167A9" w:rsidR="00F8186D" w:rsidRPr="0093782C" w:rsidRDefault="005A7276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18</w:t>
      </w:r>
    </w:p>
    <w:p w14:paraId="5D52F964" w14:textId="737E7428" w:rsidR="00F8186D" w:rsidRPr="0093782C" w:rsidRDefault="00F8186D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hallenging</w:t>
      </w:r>
    </w:p>
    <w:p w14:paraId="53364E63" w14:textId="58A088B7" w:rsidR="00F8186D" w:rsidRPr="0093782C" w:rsidRDefault="00F8186D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="00B35285" w:rsidRPr="0093782C">
        <w:rPr>
          <w:rFonts w:ascii="Times New Roman" w:hAnsi="Times New Roman"/>
          <w:sz w:val="24"/>
          <w:szCs w:val="24"/>
        </w:rPr>
        <w:t>Concep</w:t>
      </w:r>
      <w:r w:rsidRPr="0093782C">
        <w:rPr>
          <w:rFonts w:ascii="Times New Roman" w:hAnsi="Times New Roman"/>
          <w:sz w:val="24"/>
          <w:szCs w:val="24"/>
        </w:rPr>
        <w:t>tual</w:t>
      </w:r>
    </w:p>
    <w:p w14:paraId="656A1CBB" w14:textId="77777777" w:rsidR="00F8186D" w:rsidRPr="0093782C" w:rsidRDefault="00F8186D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</w:p>
    <w:p w14:paraId="32DD19EF" w14:textId="77777777" w:rsidR="005A7276" w:rsidRPr="0093782C" w:rsidRDefault="005A7276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Which of the following is </w:t>
      </w:r>
      <w:r w:rsidR="00B35285" w:rsidRPr="0093782C">
        <w:rPr>
          <w:rFonts w:ascii="Times New Roman" w:hAnsi="Times New Roman"/>
          <w:sz w:val="24"/>
          <w:szCs w:val="24"/>
        </w:rPr>
        <w:t>a framework o</w:t>
      </w:r>
      <w:r w:rsidRPr="0093782C">
        <w:rPr>
          <w:rFonts w:ascii="Times New Roman" w:hAnsi="Times New Roman"/>
          <w:sz w:val="24"/>
          <w:szCs w:val="24"/>
        </w:rPr>
        <w:t>f beliefs that guides behaviour?</w:t>
      </w:r>
    </w:p>
    <w:p w14:paraId="6738C428" w14:textId="77777777" w:rsidR="005A7276" w:rsidRPr="0093782C" w:rsidRDefault="00B35285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gency</w:t>
      </w:r>
    </w:p>
    <w:p w14:paraId="07CA26AD" w14:textId="77777777" w:rsidR="005A7276" w:rsidRPr="0093782C" w:rsidRDefault="00B35285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ocial structure</w:t>
      </w:r>
    </w:p>
    <w:p w14:paraId="713A5CCA" w14:textId="77777777" w:rsidR="005A7276" w:rsidRPr="0093782C" w:rsidRDefault="00B35285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Ideology</w:t>
      </w:r>
    </w:p>
    <w:p w14:paraId="67069616" w14:textId="77777777" w:rsidR="00B35285" w:rsidRPr="0093782C" w:rsidRDefault="00B35285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Reciprocity</w:t>
      </w:r>
    </w:p>
    <w:p w14:paraId="02B8A8A1" w14:textId="77777777" w:rsidR="005A7276" w:rsidRPr="0093782C" w:rsidRDefault="005A7276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0129EBC7" w14:textId="096B451B" w:rsidR="00B35285" w:rsidRPr="0093782C" w:rsidRDefault="00B35285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</w:t>
      </w:r>
    </w:p>
    <w:p w14:paraId="4046E91E" w14:textId="7F8328BF" w:rsidR="00B35285" w:rsidRPr="0093782C" w:rsidRDefault="005A7276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1</w:t>
      </w:r>
      <w:r w:rsidR="007F6A6F" w:rsidRPr="0093782C">
        <w:rPr>
          <w:rFonts w:ascii="Times New Roman" w:hAnsi="Times New Roman"/>
          <w:sz w:val="24"/>
          <w:szCs w:val="24"/>
        </w:rPr>
        <w:t>8</w:t>
      </w:r>
      <w:r w:rsidRPr="0093782C">
        <w:rPr>
          <w:rFonts w:ascii="Times New Roman" w:hAnsi="Times New Roman"/>
          <w:sz w:val="24"/>
          <w:szCs w:val="24"/>
        </w:rPr>
        <w:t>-19</w:t>
      </w:r>
    </w:p>
    <w:p w14:paraId="7B69FABB" w14:textId="77777777" w:rsidR="00B35285" w:rsidRPr="0093782C" w:rsidRDefault="00B35285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Moderate</w:t>
      </w:r>
    </w:p>
    <w:p w14:paraId="2BC4D909" w14:textId="723913C5" w:rsidR="00B35285" w:rsidRPr="0093782C" w:rsidRDefault="00B35285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onceptual</w:t>
      </w:r>
    </w:p>
    <w:p w14:paraId="39C706E9" w14:textId="77777777" w:rsidR="00B35285" w:rsidRPr="0093782C" w:rsidRDefault="00B35285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</w:p>
    <w:p w14:paraId="2360EDEA" w14:textId="77777777" w:rsidR="006510A9" w:rsidRPr="0093782C" w:rsidRDefault="00964D8D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 xml:space="preserve">A good example of an </w:t>
      </w:r>
      <w:r w:rsidR="006510A9" w:rsidRPr="0093782C">
        <w:rPr>
          <w:rFonts w:ascii="Times New Roman" w:hAnsi="Times New Roman"/>
          <w:sz w:val="24"/>
          <w:szCs w:val="24"/>
        </w:rPr>
        <w:t>ideology</w:t>
      </w:r>
      <w:r w:rsidRPr="0093782C">
        <w:rPr>
          <w:rFonts w:ascii="Times New Roman" w:hAnsi="Times New Roman"/>
          <w:sz w:val="24"/>
          <w:szCs w:val="24"/>
        </w:rPr>
        <w:t xml:space="preserve"> related to sport</w:t>
      </w:r>
      <w:r w:rsidR="006510A9" w:rsidRP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that, often indirectly, serves the interests of dominant groups and legitimizes their position would be</w:t>
      </w:r>
      <w:r w:rsidR="006510A9" w:rsidRPr="0093782C">
        <w:rPr>
          <w:rFonts w:ascii="Times New Roman" w:hAnsi="Times New Roman"/>
          <w:sz w:val="24"/>
          <w:szCs w:val="24"/>
        </w:rPr>
        <w:t>:</w:t>
      </w:r>
    </w:p>
    <w:p w14:paraId="5893F89B" w14:textId="77777777" w:rsidR="00964D8D" w:rsidRPr="0093782C" w:rsidRDefault="00964D8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ideology that sporting achievements are governed by a meritocracy, where the best and hardest-working athletes always rise to the top</w:t>
      </w:r>
    </w:p>
    <w:p w14:paraId="3FB540E7" w14:textId="77777777" w:rsidR="00964D8D" w:rsidRPr="0093782C" w:rsidRDefault="00964D8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ideology that sports can sometimes be bad for your health, given the new research on concussions</w:t>
      </w:r>
    </w:p>
    <w:p w14:paraId="2787BBA8" w14:textId="77777777" w:rsidR="00964D8D" w:rsidRPr="0093782C" w:rsidRDefault="00964D8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ideology that elite athletes are human beings, like us, who make mistakes and should not always and necessarily be considered good role models for our children</w:t>
      </w:r>
    </w:p>
    <w:p w14:paraId="1D36D86D" w14:textId="77777777" w:rsidR="00964D8D" w:rsidRPr="0093782C" w:rsidRDefault="00964D8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The ideology that hosting sports mega events like the Olympic Games can have far-reaching and negative consequences for local people</w:t>
      </w:r>
    </w:p>
    <w:p w14:paraId="5C199082" w14:textId="77777777" w:rsidR="006510A9" w:rsidRPr="0093782C" w:rsidRDefault="006510A9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</w:p>
    <w:p w14:paraId="5BC9ACEF" w14:textId="77777777" w:rsidR="00964D8D" w:rsidRPr="0093782C" w:rsidRDefault="00964D8D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 A</w:t>
      </w:r>
    </w:p>
    <w:p w14:paraId="62FC2144" w14:textId="77777777" w:rsidR="00964D8D" w:rsidRPr="0093782C" w:rsidRDefault="00964D8D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 19</w:t>
      </w:r>
    </w:p>
    <w:p w14:paraId="7D9522BD" w14:textId="77777777" w:rsidR="00964D8D" w:rsidRPr="0093782C" w:rsidRDefault="00964D8D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 Challenging</w:t>
      </w:r>
    </w:p>
    <w:p w14:paraId="5D62A239" w14:textId="77777777" w:rsidR="00964D8D" w:rsidRPr="0093782C" w:rsidRDefault="00964D8D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 Applied</w:t>
      </w:r>
    </w:p>
    <w:p w14:paraId="2BF63E66" w14:textId="77777777" w:rsidR="00964D8D" w:rsidRPr="0093782C" w:rsidRDefault="00964D8D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</w:p>
    <w:p w14:paraId="20C492CB" w14:textId="77777777" w:rsidR="00964D8D" w:rsidRPr="0093782C" w:rsidRDefault="001937FE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ccording to Connell, hegemonic masculinity is based on:</w:t>
      </w:r>
    </w:p>
    <w:p w14:paraId="30403104" w14:textId="77777777" w:rsidR="00964D8D" w:rsidRPr="0093782C" w:rsidRDefault="001937FE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ggression, emotional stoicism, and violence</w:t>
      </w:r>
    </w:p>
    <w:p w14:paraId="29A533EE" w14:textId="77777777" w:rsidR="00964D8D" w:rsidRPr="0093782C" w:rsidRDefault="001937FE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violence, assertiveness, and cooperation</w:t>
      </w:r>
    </w:p>
    <w:p w14:paraId="41C60442" w14:textId="77777777" w:rsidR="00964D8D" w:rsidRPr="0093782C" w:rsidRDefault="001937FE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ggression, strict rules, and reciprocity</w:t>
      </w:r>
    </w:p>
    <w:p w14:paraId="649E26CD" w14:textId="77777777" w:rsidR="001937FE" w:rsidRPr="0093782C" w:rsidRDefault="00677404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complicated regulations, teamwork, and violence</w:t>
      </w:r>
    </w:p>
    <w:p w14:paraId="2243639C" w14:textId="77777777" w:rsidR="00964D8D" w:rsidRPr="0093782C" w:rsidRDefault="00964D8D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0E51290C" w14:textId="483A3300" w:rsidR="00677404" w:rsidRPr="0093782C" w:rsidRDefault="00677404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A</w:t>
      </w:r>
    </w:p>
    <w:p w14:paraId="5AA06EE0" w14:textId="119207D7" w:rsidR="00677404" w:rsidRPr="0093782C" w:rsidRDefault="00964D8D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19</w:t>
      </w:r>
    </w:p>
    <w:p w14:paraId="57CA6615" w14:textId="7B56AAB5" w:rsidR="00677404" w:rsidRPr="0093782C" w:rsidRDefault="00677404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hallenging</w:t>
      </w:r>
    </w:p>
    <w:p w14:paraId="0ABB2440" w14:textId="16C6BBED" w:rsidR="00677404" w:rsidRPr="0093782C" w:rsidRDefault="00677404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Conceptual</w:t>
      </w:r>
    </w:p>
    <w:p w14:paraId="486A5EF3" w14:textId="77777777" w:rsidR="00677404" w:rsidRPr="0093782C" w:rsidRDefault="00677404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</w:p>
    <w:p w14:paraId="33C976DB" w14:textId="77777777" w:rsidR="00964D8D" w:rsidRPr="0093782C" w:rsidRDefault="00677404" w:rsidP="0093782C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ccording to the text, the value in Gramsci’s approach to a sociological study of sport is that it _____ the analysis of sport and culture.</w:t>
      </w:r>
    </w:p>
    <w:p w14:paraId="52E17C96" w14:textId="77777777" w:rsidR="00964D8D" w:rsidRPr="0093782C" w:rsidRDefault="00964D8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C</w:t>
      </w:r>
      <w:r w:rsidR="00677404" w:rsidRPr="0093782C">
        <w:rPr>
          <w:rFonts w:ascii="Times New Roman" w:hAnsi="Times New Roman"/>
          <w:sz w:val="24"/>
          <w:szCs w:val="24"/>
        </w:rPr>
        <w:t>ulturizes</w:t>
      </w:r>
    </w:p>
    <w:p w14:paraId="2F7555D8" w14:textId="77777777" w:rsidR="00964D8D" w:rsidRPr="0093782C" w:rsidRDefault="00964D8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</w:t>
      </w:r>
      <w:r w:rsidR="00677404" w:rsidRPr="0093782C">
        <w:rPr>
          <w:rFonts w:ascii="Times New Roman" w:hAnsi="Times New Roman"/>
          <w:sz w:val="24"/>
          <w:szCs w:val="24"/>
        </w:rPr>
        <w:t>oliticizes</w:t>
      </w:r>
    </w:p>
    <w:p w14:paraId="436B00A8" w14:textId="77777777" w:rsidR="00964D8D" w:rsidRPr="0093782C" w:rsidRDefault="00964D8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R</w:t>
      </w:r>
      <w:r w:rsidR="00677404" w:rsidRPr="0093782C">
        <w:rPr>
          <w:rFonts w:ascii="Times New Roman" w:hAnsi="Times New Roman"/>
          <w:sz w:val="24"/>
          <w:szCs w:val="24"/>
        </w:rPr>
        <w:t>acializes</w:t>
      </w:r>
    </w:p>
    <w:p w14:paraId="7B0507EA" w14:textId="77777777" w:rsidR="00964D8D" w:rsidRPr="0093782C" w:rsidRDefault="00964D8D" w:rsidP="0093782C">
      <w:pPr>
        <w:pStyle w:val="NoSpacing"/>
        <w:numPr>
          <w:ilvl w:val="1"/>
          <w:numId w:val="1"/>
        </w:numPr>
        <w:ind w:left="357" w:hanging="357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</w:t>
      </w:r>
      <w:r w:rsidR="00677404" w:rsidRPr="0093782C">
        <w:rPr>
          <w:rFonts w:ascii="Times New Roman" w:hAnsi="Times New Roman"/>
          <w:sz w:val="24"/>
          <w:szCs w:val="24"/>
        </w:rPr>
        <w:t>exualizes</w:t>
      </w:r>
    </w:p>
    <w:p w14:paraId="0B0DA8E0" w14:textId="77777777" w:rsidR="00964D8D" w:rsidRPr="0093782C" w:rsidRDefault="00964D8D" w:rsidP="0093782C">
      <w:pPr>
        <w:pStyle w:val="NoSpacing"/>
        <w:rPr>
          <w:rFonts w:ascii="Times New Roman" w:hAnsi="Times New Roman"/>
          <w:sz w:val="24"/>
          <w:szCs w:val="24"/>
        </w:rPr>
      </w:pPr>
    </w:p>
    <w:p w14:paraId="26145F6F" w14:textId="151FAB12" w:rsidR="00677404" w:rsidRPr="0093782C" w:rsidRDefault="00677404" w:rsidP="0093782C">
      <w:pPr>
        <w:pStyle w:val="NoSpacing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Answer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B</w:t>
      </w:r>
    </w:p>
    <w:p w14:paraId="769DF8CB" w14:textId="490D4C46" w:rsidR="00677404" w:rsidRPr="0093782C" w:rsidRDefault="00964D8D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Page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19</w:t>
      </w:r>
    </w:p>
    <w:p w14:paraId="255E6AED" w14:textId="4B6CDFB4" w:rsidR="00677404" w:rsidRPr="0093782C" w:rsidRDefault="00677404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Difficulty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Moderate</w:t>
      </w:r>
    </w:p>
    <w:p w14:paraId="3238BE38" w14:textId="5A14BD17" w:rsidR="00677404" w:rsidRPr="0093782C" w:rsidRDefault="00677404" w:rsidP="0093782C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  <w:r w:rsidRPr="0093782C">
        <w:rPr>
          <w:rFonts w:ascii="Times New Roman" w:hAnsi="Times New Roman"/>
          <w:sz w:val="24"/>
          <w:szCs w:val="24"/>
        </w:rPr>
        <w:t>Skill:</w:t>
      </w:r>
      <w:r w:rsidR="0093782C">
        <w:rPr>
          <w:rFonts w:ascii="Times New Roman" w:hAnsi="Times New Roman"/>
          <w:sz w:val="24"/>
          <w:szCs w:val="24"/>
        </w:rPr>
        <w:t xml:space="preserve"> </w:t>
      </w:r>
      <w:r w:rsidRPr="0093782C">
        <w:rPr>
          <w:rFonts w:ascii="Times New Roman" w:hAnsi="Times New Roman"/>
          <w:sz w:val="24"/>
          <w:szCs w:val="24"/>
        </w:rPr>
        <w:t>Applied</w:t>
      </w:r>
    </w:p>
    <w:p w14:paraId="45E6460E" w14:textId="77777777" w:rsidR="00F31F83" w:rsidRPr="0093782C" w:rsidRDefault="00F31F83" w:rsidP="0093782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F31F83" w:rsidRPr="0093782C" w:rsidSect="004439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4DFDDB" w14:textId="77777777" w:rsidR="00086B38" w:rsidRDefault="00086B38" w:rsidP="00E72FD8">
      <w:pPr>
        <w:spacing w:after="0" w:line="240" w:lineRule="auto"/>
      </w:pPr>
      <w:r>
        <w:separator/>
      </w:r>
    </w:p>
  </w:endnote>
  <w:endnote w:type="continuationSeparator" w:id="0">
    <w:p w14:paraId="4CCC6DBA" w14:textId="77777777" w:rsidR="00086B38" w:rsidRDefault="00086B38" w:rsidP="00E72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0C118D" w14:textId="77777777" w:rsidR="003B7476" w:rsidRPr="00C81896" w:rsidRDefault="003D44EF" w:rsidP="00290EB8">
    <w:pPr>
      <w:pStyle w:val="Footer"/>
      <w:spacing w:after="60" w:line="240" w:lineRule="auto"/>
      <w:jc w:val="center"/>
      <w:rPr>
        <w:sz w:val="20"/>
        <w:szCs w:val="20"/>
      </w:rPr>
    </w:pPr>
    <w:r w:rsidRPr="00C81896">
      <w:rPr>
        <w:sz w:val="20"/>
        <w:szCs w:val="20"/>
      </w:rPr>
      <w:fldChar w:fldCharType="begin"/>
    </w:r>
    <w:r w:rsidR="003B7476" w:rsidRPr="00C81896">
      <w:rPr>
        <w:sz w:val="20"/>
        <w:szCs w:val="20"/>
      </w:rPr>
      <w:instrText xml:space="preserve"> PAGE </w:instrText>
    </w:r>
    <w:r w:rsidRPr="00C81896">
      <w:rPr>
        <w:sz w:val="20"/>
        <w:szCs w:val="20"/>
      </w:rPr>
      <w:fldChar w:fldCharType="separate"/>
    </w:r>
    <w:r w:rsidR="000A6EAD">
      <w:rPr>
        <w:noProof/>
        <w:sz w:val="20"/>
        <w:szCs w:val="20"/>
      </w:rPr>
      <w:t>6</w:t>
    </w:r>
    <w:r w:rsidRPr="00C81896">
      <w:rPr>
        <w:sz w:val="20"/>
        <w:szCs w:val="20"/>
      </w:rPr>
      <w:fldChar w:fldCharType="end"/>
    </w:r>
  </w:p>
  <w:p w14:paraId="5C0A09CA" w14:textId="77777777" w:rsidR="003B7476" w:rsidRPr="00C81896" w:rsidRDefault="000A6EAD" w:rsidP="00290EB8">
    <w:pPr>
      <w:pStyle w:val="Footer"/>
      <w:spacing w:after="0" w:line="240" w:lineRule="auto"/>
      <w:jc w:val="center"/>
      <w:rPr>
        <w:sz w:val="20"/>
        <w:szCs w:val="20"/>
      </w:rPr>
    </w:pPr>
    <w:r>
      <w:rPr>
        <w:sz w:val="20"/>
        <w:szCs w:val="20"/>
      </w:rPr>
      <w:t>Copyright © 2020</w:t>
    </w:r>
    <w:r w:rsidR="003B7476" w:rsidRPr="00C81896">
      <w:rPr>
        <w:sz w:val="20"/>
        <w:szCs w:val="20"/>
      </w:rPr>
      <w:t xml:space="preserve"> Pearson Canada Inc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BE4A8" w14:textId="77777777" w:rsidR="004439EA" w:rsidRPr="00223BA7" w:rsidRDefault="004439EA" w:rsidP="004439EA">
    <w:pPr>
      <w:pStyle w:val="Footer"/>
      <w:spacing w:after="0" w:line="240" w:lineRule="auto"/>
      <w:jc w:val="center"/>
      <w:rPr>
        <w:rFonts w:ascii="Times New Roman" w:hAnsi="Times New Roman"/>
        <w:sz w:val="20"/>
        <w:szCs w:val="20"/>
      </w:rPr>
    </w:pPr>
    <w:r w:rsidRPr="00223BA7">
      <w:rPr>
        <w:rFonts w:ascii="Times New Roman" w:hAnsi="Times New Roman"/>
        <w:sz w:val="20"/>
        <w:szCs w:val="20"/>
      </w:rPr>
      <w:t>Copyright © 2020 Pearson Canada Inc.</w:t>
    </w:r>
  </w:p>
  <w:p w14:paraId="658FE7D5" w14:textId="77777777" w:rsidR="004439EA" w:rsidRPr="00223BA7" w:rsidRDefault="004439EA" w:rsidP="004439EA">
    <w:pPr>
      <w:pStyle w:val="Footer"/>
      <w:spacing w:after="60" w:line="240" w:lineRule="auto"/>
      <w:jc w:val="center"/>
      <w:rPr>
        <w:rFonts w:ascii="Times New Roman" w:hAnsi="Times New Roman"/>
        <w:sz w:val="20"/>
        <w:szCs w:val="20"/>
      </w:rPr>
    </w:pPr>
    <w:r w:rsidRPr="00223BA7">
      <w:rPr>
        <w:rFonts w:ascii="Times New Roman" w:hAnsi="Times New Roman"/>
        <w:sz w:val="20"/>
        <w:szCs w:val="20"/>
      </w:rPr>
      <w:t>1-</w:t>
    </w:r>
    <w:r w:rsidRPr="00223BA7">
      <w:rPr>
        <w:rFonts w:ascii="Times New Roman" w:hAnsi="Times New Roman"/>
        <w:sz w:val="20"/>
        <w:szCs w:val="20"/>
      </w:rPr>
      <w:fldChar w:fldCharType="begin"/>
    </w:r>
    <w:r w:rsidRPr="00223BA7">
      <w:rPr>
        <w:rFonts w:ascii="Times New Roman" w:hAnsi="Times New Roman"/>
        <w:sz w:val="20"/>
        <w:szCs w:val="20"/>
      </w:rPr>
      <w:instrText xml:space="preserve"> PAGE </w:instrText>
    </w:r>
    <w:r w:rsidRPr="00223BA7">
      <w:rPr>
        <w:rFonts w:ascii="Times New Roman" w:hAnsi="Times New Roman"/>
        <w:sz w:val="20"/>
        <w:szCs w:val="20"/>
      </w:rPr>
      <w:fldChar w:fldCharType="separate"/>
    </w:r>
    <w:r w:rsidRPr="00223BA7">
      <w:rPr>
        <w:rFonts w:ascii="Times New Roman" w:hAnsi="Times New Roman"/>
        <w:sz w:val="20"/>
        <w:szCs w:val="20"/>
      </w:rPr>
      <w:t>1</w:t>
    </w:r>
    <w:r w:rsidRPr="00223BA7">
      <w:rPr>
        <w:rFonts w:ascii="Times New Roman" w:hAnsi="Times New Roman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EB38F" w14:textId="77777777" w:rsidR="000A6EAD" w:rsidRPr="003B7476" w:rsidRDefault="000A6EAD" w:rsidP="000A6EAD">
    <w:pPr>
      <w:pStyle w:val="Footer"/>
      <w:spacing w:after="0" w:line="240" w:lineRule="auto"/>
      <w:jc w:val="center"/>
      <w:rPr>
        <w:sz w:val="20"/>
        <w:szCs w:val="20"/>
      </w:rPr>
    </w:pPr>
    <w:r>
      <w:rPr>
        <w:sz w:val="20"/>
        <w:szCs w:val="20"/>
      </w:rPr>
      <w:t>Copyright © 2020</w:t>
    </w:r>
    <w:r w:rsidR="003B7476" w:rsidRPr="003B7476">
      <w:rPr>
        <w:sz w:val="20"/>
        <w:szCs w:val="20"/>
      </w:rPr>
      <w:t xml:space="preserve"> Pearson Canada Inc.</w:t>
    </w:r>
  </w:p>
  <w:p w14:paraId="10E6C4F8" w14:textId="1BF9344B" w:rsidR="0093782C" w:rsidRPr="003B7476" w:rsidRDefault="0093782C" w:rsidP="0093782C">
    <w:pPr>
      <w:pStyle w:val="Footer"/>
      <w:spacing w:after="60" w:line="240" w:lineRule="auto"/>
      <w:jc w:val="center"/>
      <w:rPr>
        <w:sz w:val="20"/>
        <w:szCs w:val="20"/>
      </w:rPr>
    </w:pPr>
    <w:r>
      <w:rPr>
        <w:sz w:val="20"/>
        <w:szCs w:val="20"/>
      </w:rPr>
      <w:t>1-</w:t>
    </w:r>
    <w:r w:rsidRPr="003B7476">
      <w:rPr>
        <w:sz w:val="20"/>
        <w:szCs w:val="20"/>
      </w:rPr>
      <w:fldChar w:fldCharType="begin"/>
    </w:r>
    <w:r w:rsidRPr="003B7476">
      <w:rPr>
        <w:sz w:val="20"/>
        <w:szCs w:val="20"/>
      </w:rPr>
      <w:instrText xml:space="preserve"> PAGE </w:instrText>
    </w:r>
    <w:r w:rsidRPr="003B7476">
      <w:rPr>
        <w:sz w:val="20"/>
        <w:szCs w:val="20"/>
      </w:rPr>
      <w:fldChar w:fldCharType="separate"/>
    </w:r>
    <w:r>
      <w:rPr>
        <w:sz w:val="20"/>
        <w:szCs w:val="20"/>
      </w:rPr>
      <w:t>1</w:t>
    </w:r>
    <w:r w:rsidRPr="003B7476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1211A" w14:textId="77777777" w:rsidR="00086B38" w:rsidRDefault="00086B38" w:rsidP="00E72FD8">
      <w:pPr>
        <w:spacing w:after="0" w:line="240" w:lineRule="auto"/>
      </w:pPr>
      <w:r>
        <w:separator/>
      </w:r>
    </w:p>
  </w:footnote>
  <w:footnote w:type="continuationSeparator" w:id="0">
    <w:p w14:paraId="4D3657A6" w14:textId="77777777" w:rsidR="00086B38" w:rsidRDefault="00086B38" w:rsidP="00E72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25A7F" w14:textId="77777777" w:rsidR="003B7476" w:rsidRPr="003B7476" w:rsidRDefault="003B7476" w:rsidP="00290EB8">
    <w:pPr>
      <w:spacing w:line="240" w:lineRule="auto"/>
      <w:rPr>
        <w:sz w:val="20"/>
        <w:szCs w:val="20"/>
      </w:rPr>
    </w:pPr>
    <w:r w:rsidRPr="003B7476">
      <w:rPr>
        <w:sz w:val="20"/>
        <w:szCs w:val="20"/>
      </w:rPr>
      <w:t xml:space="preserve">Test Item File for </w:t>
    </w:r>
    <w:r w:rsidR="000A6EAD">
      <w:rPr>
        <w:sz w:val="20"/>
        <w:szCs w:val="20"/>
      </w:rPr>
      <w:t xml:space="preserve">Scherer/Wilson’s </w:t>
    </w:r>
    <w:r w:rsidR="000A6EAD">
      <w:rPr>
        <w:i/>
        <w:sz w:val="20"/>
        <w:szCs w:val="20"/>
      </w:rPr>
      <w:t>Sport and Physical Culture in Canadian Societ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BBB6C" w14:textId="77777777" w:rsidR="004439EA" w:rsidRPr="00223BA7" w:rsidRDefault="004439EA" w:rsidP="004439EA">
    <w:pPr>
      <w:spacing w:line="228" w:lineRule="exact"/>
      <w:ind w:left="20"/>
      <w:jc w:val="center"/>
      <w:rPr>
        <w:rFonts w:ascii="Times New Roman" w:eastAsia="Verdana" w:hAnsi="Times New Roman"/>
        <w:sz w:val="20"/>
        <w:szCs w:val="20"/>
      </w:rPr>
    </w:pPr>
    <w:r w:rsidRPr="00223BA7">
      <w:rPr>
        <w:rFonts w:ascii="Times New Roman" w:eastAsia="Verdana" w:hAnsi="Times New Roman"/>
        <w:spacing w:val="-1"/>
        <w:sz w:val="20"/>
        <w:szCs w:val="20"/>
      </w:rPr>
      <w:t>Tes</w:t>
    </w:r>
    <w:r w:rsidRPr="00223BA7">
      <w:rPr>
        <w:rFonts w:ascii="Times New Roman" w:eastAsia="Verdana" w:hAnsi="Times New Roman"/>
        <w:sz w:val="20"/>
        <w:szCs w:val="20"/>
      </w:rPr>
      <w:t xml:space="preserve">t </w:t>
    </w:r>
    <w:r w:rsidRPr="00223BA7">
      <w:rPr>
        <w:rFonts w:ascii="Times New Roman" w:eastAsia="Verdana" w:hAnsi="Times New Roman"/>
        <w:spacing w:val="-1"/>
        <w:sz w:val="20"/>
        <w:szCs w:val="20"/>
      </w:rPr>
      <w:t>Ite</w:t>
    </w:r>
    <w:r w:rsidRPr="00223BA7">
      <w:rPr>
        <w:rFonts w:ascii="Times New Roman" w:eastAsia="Verdana" w:hAnsi="Times New Roman"/>
        <w:sz w:val="20"/>
        <w:szCs w:val="20"/>
      </w:rPr>
      <w:t xml:space="preserve">m </w:t>
    </w:r>
    <w:r w:rsidRPr="00223BA7">
      <w:rPr>
        <w:rFonts w:ascii="Times New Roman" w:eastAsia="Verdana" w:hAnsi="Times New Roman"/>
        <w:spacing w:val="-1"/>
        <w:sz w:val="20"/>
        <w:szCs w:val="20"/>
      </w:rPr>
      <w:t>F</w:t>
    </w:r>
    <w:r w:rsidRPr="00223BA7">
      <w:rPr>
        <w:rFonts w:ascii="Times New Roman" w:eastAsia="Verdana" w:hAnsi="Times New Roman"/>
        <w:spacing w:val="-3"/>
        <w:sz w:val="20"/>
        <w:szCs w:val="20"/>
      </w:rPr>
      <w:t>i</w:t>
    </w:r>
    <w:r w:rsidRPr="00223BA7">
      <w:rPr>
        <w:rFonts w:ascii="Times New Roman" w:eastAsia="Verdana" w:hAnsi="Times New Roman"/>
        <w:spacing w:val="-1"/>
        <w:sz w:val="20"/>
        <w:szCs w:val="20"/>
      </w:rPr>
      <w:t>l</w:t>
    </w:r>
    <w:r w:rsidRPr="00223BA7">
      <w:rPr>
        <w:rFonts w:ascii="Times New Roman" w:eastAsia="Verdana" w:hAnsi="Times New Roman"/>
        <w:sz w:val="20"/>
        <w:szCs w:val="20"/>
      </w:rPr>
      <w:t xml:space="preserve">e </w:t>
    </w:r>
    <w:r w:rsidRPr="00223BA7">
      <w:rPr>
        <w:rFonts w:ascii="Times New Roman" w:eastAsia="Verdana" w:hAnsi="Times New Roman"/>
        <w:spacing w:val="-1"/>
        <w:sz w:val="20"/>
        <w:szCs w:val="20"/>
      </w:rPr>
      <w:t>t</w:t>
    </w:r>
    <w:r w:rsidRPr="00223BA7">
      <w:rPr>
        <w:rFonts w:ascii="Times New Roman" w:eastAsia="Verdana" w:hAnsi="Times New Roman"/>
        <w:sz w:val="20"/>
        <w:szCs w:val="20"/>
      </w:rPr>
      <w:t xml:space="preserve">o </w:t>
    </w:r>
    <w:r w:rsidRPr="00223BA7">
      <w:rPr>
        <w:rFonts w:ascii="Times New Roman" w:eastAsia="Verdana" w:hAnsi="Times New Roman"/>
        <w:spacing w:val="-1"/>
        <w:sz w:val="20"/>
        <w:szCs w:val="20"/>
      </w:rPr>
      <w:t>accompan</w:t>
    </w:r>
    <w:r w:rsidRPr="00223BA7">
      <w:rPr>
        <w:rFonts w:ascii="Times New Roman" w:eastAsia="Verdana" w:hAnsi="Times New Roman"/>
        <w:sz w:val="20"/>
        <w:szCs w:val="20"/>
      </w:rPr>
      <w:t>y</w:t>
    </w:r>
    <w:r w:rsidRPr="00223BA7">
      <w:rPr>
        <w:rFonts w:ascii="Times New Roman" w:eastAsia="Verdana" w:hAnsi="Times New Roman"/>
        <w:spacing w:val="-4"/>
        <w:sz w:val="20"/>
        <w:szCs w:val="20"/>
      </w:rPr>
      <w:t xml:space="preserve"> </w:t>
    </w:r>
    <w:r w:rsidRPr="00223BA7">
      <w:rPr>
        <w:rFonts w:ascii="Times New Roman" w:eastAsia="Verdana" w:hAnsi="Times New Roman"/>
        <w:i/>
        <w:sz w:val="20"/>
        <w:szCs w:val="20"/>
      </w:rPr>
      <w:t>Sport and Physical Culture in Canadian Society</w:t>
    </w:r>
    <w:r w:rsidRPr="00223BA7">
      <w:rPr>
        <w:rFonts w:ascii="Times New Roman" w:eastAsia="Verdana" w:hAnsi="Times New Roman"/>
        <w:sz w:val="20"/>
        <w:szCs w:val="20"/>
      </w:rPr>
      <w:t xml:space="preserve">, </w:t>
    </w:r>
    <w:r w:rsidRPr="00223BA7">
      <w:rPr>
        <w:rFonts w:ascii="Times New Roman" w:eastAsia="Verdana" w:hAnsi="Times New Roman"/>
        <w:spacing w:val="-1"/>
        <w:sz w:val="20"/>
        <w:szCs w:val="20"/>
      </w:rPr>
      <w:t>2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D4E03" w14:textId="7B3F50F8" w:rsidR="0093782C" w:rsidRDefault="0093782C" w:rsidP="0093782C">
    <w:pPr>
      <w:spacing w:line="228" w:lineRule="exact"/>
      <w:ind w:left="20"/>
      <w:jc w:val="center"/>
      <w:rPr>
        <w:rFonts w:ascii="Verdana" w:eastAsia="Verdana" w:hAnsi="Verdana" w:cs="Verdana"/>
        <w:sz w:val="20"/>
        <w:szCs w:val="20"/>
      </w:rPr>
    </w:pPr>
    <w:r>
      <w:rPr>
        <w:rFonts w:ascii="Verdana" w:eastAsia="Verdana" w:hAnsi="Verdana" w:cs="Verdana"/>
        <w:spacing w:val="-1"/>
        <w:sz w:val="20"/>
        <w:szCs w:val="20"/>
      </w:rPr>
      <w:t>Tes</w:t>
    </w:r>
    <w:r>
      <w:rPr>
        <w:rFonts w:ascii="Verdana" w:eastAsia="Verdana" w:hAnsi="Verdana" w:cs="Verdana"/>
        <w:sz w:val="20"/>
        <w:szCs w:val="20"/>
      </w:rPr>
      <w:t xml:space="preserve">t </w:t>
    </w:r>
    <w:r>
      <w:rPr>
        <w:rFonts w:ascii="Verdana" w:eastAsia="Verdana" w:hAnsi="Verdana" w:cs="Verdana"/>
        <w:spacing w:val="-1"/>
        <w:sz w:val="20"/>
        <w:szCs w:val="20"/>
      </w:rPr>
      <w:t>Ite</w:t>
    </w:r>
    <w:r>
      <w:rPr>
        <w:rFonts w:ascii="Verdana" w:eastAsia="Verdana" w:hAnsi="Verdana" w:cs="Verdana"/>
        <w:sz w:val="20"/>
        <w:szCs w:val="20"/>
      </w:rPr>
      <w:t xml:space="preserve">m </w:t>
    </w:r>
    <w:r>
      <w:rPr>
        <w:rFonts w:ascii="Verdana" w:eastAsia="Verdana" w:hAnsi="Verdana" w:cs="Verdana"/>
        <w:spacing w:val="-1"/>
        <w:sz w:val="20"/>
        <w:szCs w:val="20"/>
      </w:rPr>
      <w:t>F</w:t>
    </w:r>
    <w:r>
      <w:rPr>
        <w:rFonts w:ascii="Verdana" w:eastAsia="Verdana" w:hAnsi="Verdana" w:cs="Verdana"/>
        <w:spacing w:val="-3"/>
        <w:sz w:val="20"/>
        <w:szCs w:val="20"/>
      </w:rPr>
      <w:t>i</w:t>
    </w:r>
    <w:r>
      <w:rPr>
        <w:rFonts w:ascii="Verdana" w:eastAsia="Verdana" w:hAnsi="Verdana" w:cs="Verdana"/>
        <w:spacing w:val="-1"/>
        <w:sz w:val="20"/>
        <w:szCs w:val="20"/>
      </w:rPr>
      <w:t>l</w:t>
    </w:r>
    <w:r>
      <w:rPr>
        <w:rFonts w:ascii="Verdana" w:eastAsia="Verdana" w:hAnsi="Verdana" w:cs="Verdana"/>
        <w:sz w:val="20"/>
        <w:szCs w:val="20"/>
      </w:rPr>
      <w:t xml:space="preserve">e </w:t>
    </w:r>
    <w:r>
      <w:rPr>
        <w:rFonts w:ascii="Verdana" w:eastAsia="Verdana" w:hAnsi="Verdana" w:cs="Verdana"/>
        <w:spacing w:val="-1"/>
        <w:sz w:val="20"/>
        <w:szCs w:val="20"/>
      </w:rPr>
      <w:t>t</w:t>
    </w:r>
    <w:r>
      <w:rPr>
        <w:rFonts w:ascii="Verdana" w:eastAsia="Verdana" w:hAnsi="Verdana" w:cs="Verdana"/>
        <w:sz w:val="20"/>
        <w:szCs w:val="20"/>
      </w:rPr>
      <w:t xml:space="preserve">o </w:t>
    </w:r>
    <w:r>
      <w:rPr>
        <w:rFonts w:ascii="Verdana" w:eastAsia="Verdana" w:hAnsi="Verdana" w:cs="Verdana"/>
        <w:spacing w:val="-1"/>
        <w:sz w:val="20"/>
        <w:szCs w:val="20"/>
      </w:rPr>
      <w:t>accompan</w:t>
    </w:r>
    <w:r>
      <w:rPr>
        <w:rFonts w:ascii="Verdana" w:eastAsia="Verdana" w:hAnsi="Verdana" w:cs="Verdana"/>
        <w:sz w:val="20"/>
        <w:szCs w:val="20"/>
      </w:rPr>
      <w:t>y</w:t>
    </w:r>
    <w:r>
      <w:rPr>
        <w:rFonts w:ascii="Verdana" w:eastAsia="Verdana" w:hAnsi="Verdana" w:cs="Verdana"/>
        <w:spacing w:val="-4"/>
        <w:sz w:val="20"/>
        <w:szCs w:val="20"/>
      </w:rPr>
      <w:t xml:space="preserve"> </w:t>
    </w:r>
    <w:r>
      <w:rPr>
        <w:rFonts w:ascii="Verdana" w:eastAsia="Verdana" w:hAnsi="Verdana" w:cs="Verdana"/>
        <w:i/>
        <w:sz w:val="20"/>
        <w:szCs w:val="20"/>
      </w:rPr>
      <w:t>Sport and Physical Culture in Canadian Society</w:t>
    </w:r>
    <w:r>
      <w:rPr>
        <w:rFonts w:ascii="Verdana" w:eastAsia="Verdana" w:hAnsi="Verdana" w:cs="Verdana"/>
        <w:sz w:val="20"/>
        <w:szCs w:val="20"/>
      </w:rPr>
      <w:t xml:space="preserve">, </w:t>
    </w:r>
    <w:r>
      <w:rPr>
        <w:rFonts w:ascii="Verdana" w:eastAsia="Verdana" w:hAnsi="Verdana" w:cs="Verdana"/>
        <w:spacing w:val="-1"/>
        <w:sz w:val="20"/>
        <w:szCs w:val="20"/>
      </w:rPr>
      <w:t>2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D666E"/>
    <w:multiLevelType w:val="hybridMultilevel"/>
    <w:tmpl w:val="83FAA6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349B5"/>
    <w:multiLevelType w:val="hybridMultilevel"/>
    <w:tmpl w:val="BD8C58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9B68C5"/>
    <w:multiLevelType w:val="hybridMultilevel"/>
    <w:tmpl w:val="406618AC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097448"/>
    <w:multiLevelType w:val="hybridMultilevel"/>
    <w:tmpl w:val="7AEE87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047C1"/>
    <w:multiLevelType w:val="hybridMultilevel"/>
    <w:tmpl w:val="406618AC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DM1tzA3MDKwMDRS0lEKTi0uzszPAykwqgUAxVFJDiwAAAA="/>
  </w:docVars>
  <w:rsids>
    <w:rsidRoot w:val="002C5422"/>
    <w:rsid w:val="00081308"/>
    <w:rsid w:val="00086B38"/>
    <w:rsid w:val="000A1856"/>
    <w:rsid w:val="000A6EAD"/>
    <w:rsid w:val="000B6964"/>
    <w:rsid w:val="00174D35"/>
    <w:rsid w:val="001937FE"/>
    <w:rsid w:val="00194619"/>
    <w:rsid w:val="001F194D"/>
    <w:rsid w:val="001F7D9D"/>
    <w:rsid w:val="00214F08"/>
    <w:rsid w:val="00223BA7"/>
    <w:rsid w:val="00290EB8"/>
    <w:rsid w:val="002B2050"/>
    <w:rsid w:val="002B2221"/>
    <w:rsid w:val="002C5422"/>
    <w:rsid w:val="002D35E7"/>
    <w:rsid w:val="002F6647"/>
    <w:rsid w:val="00374DA7"/>
    <w:rsid w:val="003B7476"/>
    <w:rsid w:val="003D44EF"/>
    <w:rsid w:val="003E3C84"/>
    <w:rsid w:val="004128D8"/>
    <w:rsid w:val="00412DC9"/>
    <w:rsid w:val="00423765"/>
    <w:rsid w:val="00425731"/>
    <w:rsid w:val="00432906"/>
    <w:rsid w:val="004439EA"/>
    <w:rsid w:val="004703C7"/>
    <w:rsid w:val="00473CD7"/>
    <w:rsid w:val="004B2469"/>
    <w:rsid w:val="004F0F1B"/>
    <w:rsid w:val="004F45F5"/>
    <w:rsid w:val="005262A9"/>
    <w:rsid w:val="0055431A"/>
    <w:rsid w:val="005A7276"/>
    <w:rsid w:val="005D2722"/>
    <w:rsid w:val="00603B6E"/>
    <w:rsid w:val="00623277"/>
    <w:rsid w:val="006510A9"/>
    <w:rsid w:val="00677404"/>
    <w:rsid w:val="006D6C38"/>
    <w:rsid w:val="0077797B"/>
    <w:rsid w:val="007B6C03"/>
    <w:rsid w:val="007F6A6F"/>
    <w:rsid w:val="00807763"/>
    <w:rsid w:val="0082293C"/>
    <w:rsid w:val="008254FA"/>
    <w:rsid w:val="008B4D19"/>
    <w:rsid w:val="00911EBF"/>
    <w:rsid w:val="00932524"/>
    <w:rsid w:val="0093782C"/>
    <w:rsid w:val="00945615"/>
    <w:rsid w:val="00964D8D"/>
    <w:rsid w:val="00981055"/>
    <w:rsid w:val="0098666E"/>
    <w:rsid w:val="009C0BBF"/>
    <w:rsid w:val="009E055B"/>
    <w:rsid w:val="00A94292"/>
    <w:rsid w:val="00AE6BB0"/>
    <w:rsid w:val="00AF31A2"/>
    <w:rsid w:val="00B35285"/>
    <w:rsid w:val="00B45302"/>
    <w:rsid w:val="00B76589"/>
    <w:rsid w:val="00BD6BFE"/>
    <w:rsid w:val="00BF0CE1"/>
    <w:rsid w:val="00C245CD"/>
    <w:rsid w:val="00C71CD4"/>
    <w:rsid w:val="00C81896"/>
    <w:rsid w:val="00CA4749"/>
    <w:rsid w:val="00CE143B"/>
    <w:rsid w:val="00CE4CE8"/>
    <w:rsid w:val="00D0175D"/>
    <w:rsid w:val="00D40FB6"/>
    <w:rsid w:val="00D766F5"/>
    <w:rsid w:val="00DA0FAF"/>
    <w:rsid w:val="00DA6061"/>
    <w:rsid w:val="00DC3AC0"/>
    <w:rsid w:val="00DD3069"/>
    <w:rsid w:val="00DE16C2"/>
    <w:rsid w:val="00E469C7"/>
    <w:rsid w:val="00E72FD8"/>
    <w:rsid w:val="00ED0EE8"/>
    <w:rsid w:val="00F033B4"/>
    <w:rsid w:val="00F14687"/>
    <w:rsid w:val="00F2664F"/>
    <w:rsid w:val="00F31F83"/>
    <w:rsid w:val="00F62FAE"/>
    <w:rsid w:val="00F8186D"/>
    <w:rsid w:val="00F96882"/>
    <w:rsid w:val="00FB30AF"/>
    <w:rsid w:val="00FC22F9"/>
    <w:rsid w:val="00FD4ADD"/>
    <w:rsid w:val="00FE0B9E"/>
    <w:rsid w:val="00FF1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8E21A8"/>
  <w15:docId w15:val="{8264BBDF-D357-4496-B302-93A8C0AF0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439EA"/>
    <w:pPr>
      <w:spacing w:after="200" w:line="276" w:lineRule="auto"/>
    </w:pPr>
    <w:rPr>
      <w:sz w:val="22"/>
      <w:szCs w:val="22"/>
      <w:lang w:val="en-CA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ED0EE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E143B"/>
    <w:rPr>
      <w:sz w:val="22"/>
      <w:szCs w:val="22"/>
      <w:lang w:val="en-CA" w:eastAsia="en-US"/>
    </w:rPr>
  </w:style>
  <w:style w:type="character" w:customStyle="1" w:styleId="Heading2Char">
    <w:name w:val="Heading 2 Char"/>
    <w:link w:val="Heading2"/>
    <w:uiPriority w:val="9"/>
    <w:semiHidden/>
    <w:rsid w:val="00ED0EE8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72FD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FD8"/>
    <w:rPr>
      <w:sz w:val="22"/>
      <w:szCs w:val="2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E72FD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72FD8"/>
    <w:rPr>
      <w:sz w:val="22"/>
      <w:szCs w:val="22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C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71CD4"/>
    <w:rPr>
      <w:rFonts w:ascii="Tahoma" w:hAnsi="Tahoma" w:cs="Tahoma"/>
      <w:sz w:val="16"/>
      <w:szCs w:val="1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420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AC26B3-71E1-4A12-A83B-14C4081CD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881</Words>
  <Characters>1072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iller</dc:creator>
  <cp:lastModifiedBy>Katherine Goodes</cp:lastModifiedBy>
  <cp:revision>9</cp:revision>
  <cp:lastPrinted>2019-10-23T17:00:00Z</cp:lastPrinted>
  <dcterms:created xsi:type="dcterms:W3CDTF">2019-09-23T16:40:00Z</dcterms:created>
  <dcterms:modified xsi:type="dcterms:W3CDTF">2019-10-23T17:02:00Z</dcterms:modified>
</cp:coreProperties>
</file>